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3E61" w:rsidRDefault="002A5359" w:rsidP="00303E61">
      <w:pPr>
        <w:widowControl w:val="0"/>
        <w:autoSpaceDE w:val="0"/>
        <w:autoSpaceDN w:val="0"/>
        <w:adjustRightInd w:val="0"/>
        <w:jc w:val="center"/>
        <w:rPr>
          <w:rFonts w:ascii="TimesNewRomanPSMT" w:hAnsi="TimesNewRomanPSMT" w:cs="TimesNewRomanPSMT"/>
          <w:sz w:val="36"/>
          <w:szCs w:val="36"/>
        </w:rPr>
      </w:pPr>
      <w:r>
        <w:rPr>
          <w:noProof/>
        </w:rPr>
        <w:drawing>
          <wp:anchor distT="0" distB="0" distL="114300" distR="114300" simplePos="0" relativeHeight="251657216" behindDoc="0" locked="0" layoutInCell="1" allowOverlap="1">
            <wp:simplePos x="0" y="0"/>
            <wp:positionH relativeFrom="column">
              <wp:posOffset>-167005</wp:posOffset>
            </wp:positionH>
            <wp:positionV relativeFrom="paragraph">
              <wp:posOffset>-180975</wp:posOffset>
            </wp:positionV>
            <wp:extent cx="1143000" cy="876300"/>
            <wp:effectExtent l="0" t="0" r="0" b="0"/>
            <wp:wrapNone/>
            <wp:docPr id="15" name="Picture 15" descr="2 color purple blue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2 color purple blue Y"/>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43000" cy="876300"/>
                    </a:xfrm>
                    <a:prstGeom prst="rect">
                      <a:avLst/>
                    </a:prstGeom>
                    <a:noFill/>
                    <a:ln>
                      <a:noFill/>
                    </a:ln>
                  </pic:spPr>
                </pic:pic>
              </a:graphicData>
            </a:graphic>
          </wp:anchor>
        </w:drawing>
      </w:r>
    </w:p>
    <w:p w:rsidR="00303E61" w:rsidRDefault="002A5359" w:rsidP="00303E61">
      <w:pPr>
        <w:widowControl w:val="0"/>
        <w:autoSpaceDE w:val="0"/>
        <w:autoSpaceDN w:val="0"/>
        <w:adjustRightInd w:val="0"/>
        <w:jc w:val="center"/>
        <w:rPr>
          <w:rFonts w:ascii="TimesNewRomanPSMT" w:hAnsi="TimesNewRomanPSMT" w:cs="TimesNewRomanPSMT"/>
          <w:sz w:val="36"/>
          <w:szCs w:val="36"/>
        </w:rPr>
      </w:pPr>
      <w:r>
        <w:rPr>
          <w:noProof/>
        </w:rPr>
        <w:drawing>
          <wp:anchor distT="0" distB="0" distL="114300" distR="114300" simplePos="0" relativeHeight="251658240" behindDoc="0" locked="0" layoutInCell="1" allowOverlap="1">
            <wp:simplePos x="0" y="0"/>
            <wp:positionH relativeFrom="column">
              <wp:posOffset>5384165</wp:posOffset>
            </wp:positionH>
            <wp:positionV relativeFrom="paragraph">
              <wp:posOffset>51435</wp:posOffset>
            </wp:positionV>
            <wp:extent cx="1344930" cy="381000"/>
            <wp:effectExtent l="0" t="0" r="0" b="0"/>
            <wp:wrapNone/>
            <wp:docPr id="16" name="Picture 16" descr="blue areas of foc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blue areas of focu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4930" cy="381000"/>
                    </a:xfrm>
                    <a:prstGeom prst="rect">
                      <a:avLst/>
                    </a:prstGeom>
                    <a:noFill/>
                    <a:ln>
                      <a:noFill/>
                    </a:ln>
                  </pic:spPr>
                </pic:pic>
              </a:graphicData>
            </a:graphic>
          </wp:anchor>
        </w:drawing>
      </w:r>
    </w:p>
    <w:p w:rsidR="00303E61" w:rsidRDefault="00303E61" w:rsidP="00303E61">
      <w:pPr>
        <w:widowControl w:val="0"/>
        <w:autoSpaceDE w:val="0"/>
        <w:autoSpaceDN w:val="0"/>
        <w:adjustRightInd w:val="0"/>
        <w:jc w:val="center"/>
        <w:rPr>
          <w:rFonts w:ascii="TimesNewRomanPSMT" w:hAnsi="TimesNewRomanPSMT" w:cs="TimesNewRomanPSMT"/>
          <w:sz w:val="36"/>
          <w:szCs w:val="36"/>
        </w:rPr>
      </w:pPr>
    </w:p>
    <w:p w:rsidR="00303E61" w:rsidRPr="00763DBE" w:rsidRDefault="00303E61" w:rsidP="00303E61">
      <w:pPr>
        <w:widowControl w:val="0"/>
        <w:autoSpaceDE w:val="0"/>
        <w:autoSpaceDN w:val="0"/>
        <w:adjustRightInd w:val="0"/>
        <w:jc w:val="center"/>
        <w:rPr>
          <w:rFonts w:ascii="TimesNewRomanPSMT" w:hAnsi="TimesNewRomanPSMT" w:cs="TimesNewRomanPSMT"/>
          <w:sz w:val="16"/>
          <w:szCs w:val="16"/>
        </w:rPr>
      </w:pPr>
    </w:p>
    <w:p w:rsidR="0087488B" w:rsidRPr="009E472E" w:rsidRDefault="008376AC">
      <w:pPr>
        <w:widowControl w:val="0"/>
        <w:autoSpaceDE w:val="0"/>
        <w:autoSpaceDN w:val="0"/>
        <w:adjustRightInd w:val="0"/>
        <w:jc w:val="center"/>
        <w:rPr>
          <w:rFonts w:ascii="Cachet Medium" w:hAnsi="Cachet Medium" w:cs="TimesNewRomanPSMT"/>
          <w:sz w:val="36"/>
          <w:szCs w:val="36"/>
        </w:rPr>
      </w:pPr>
      <w:r w:rsidRPr="009E472E">
        <w:rPr>
          <w:rFonts w:ascii="Cachet Medium" w:hAnsi="Cachet Medium" w:cs="TimesNewRomanPSMT"/>
          <w:sz w:val="36"/>
          <w:szCs w:val="36"/>
        </w:rPr>
        <w:t>201</w:t>
      </w:r>
      <w:r w:rsidR="00035712">
        <w:rPr>
          <w:rFonts w:ascii="Cachet Medium" w:hAnsi="Cachet Medium" w:cs="TimesNewRomanPSMT"/>
          <w:sz w:val="36"/>
          <w:szCs w:val="36"/>
        </w:rPr>
        <w:t>9</w:t>
      </w:r>
      <w:r w:rsidR="00AC56DC" w:rsidRPr="009E472E">
        <w:rPr>
          <w:rFonts w:ascii="Cachet Medium" w:hAnsi="Cachet Medium" w:cs="TimesNewRomanPSMT"/>
          <w:sz w:val="36"/>
          <w:szCs w:val="36"/>
        </w:rPr>
        <w:t xml:space="preserve"> National YMCA</w:t>
      </w:r>
      <w:r w:rsidR="008031B6">
        <w:rPr>
          <w:rFonts w:ascii="Cachet Medium" w:hAnsi="Cachet Medium" w:cs="TimesNewRomanPSMT"/>
          <w:sz w:val="36"/>
          <w:szCs w:val="36"/>
        </w:rPr>
        <w:t xml:space="preserve"> </w:t>
      </w:r>
      <w:r w:rsidR="00F0450F">
        <w:rPr>
          <w:rFonts w:ascii="Cachet Medium" w:hAnsi="Cachet Medium" w:cs="TimesNewRomanPSMT"/>
          <w:sz w:val="36"/>
          <w:szCs w:val="36"/>
        </w:rPr>
        <w:t>Short</w:t>
      </w:r>
      <w:r w:rsidR="0001734F" w:rsidRPr="009E472E">
        <w:rPr>
          <w:rFonts w:ascii="Cachet Medium" w:hAnsi="Cachet Medium" w:cs="TimesNewRomanPSMT"/>
          <w:sz w:val="36"/>
          <w:szCs w:val="36"/>
        </w:rPr>
        <w:t xml:space="preserve"> Course</w:t>
      </w:r>
      <w:r w:rsidR="00303E61" w:rsidRPr="009E472E">
        <w:rPr>
          <w:rFonts w:ascii="Cachet Medium" w:hAnsi="Cachet Medium" w:cs="TimesNewRomanPSMT"/>
          <w:sz w:val="36"/>
          <w:szCs w:val="36"/>
        </w:rPr>
        <w:t xml:space="preserve"> </w:t>
      </w:r>
    </w:p>
    <w:p w:rsidR="00AC56DC" w:rsidRPr="008376AC" w:rsidRDefault="00AC56DC">
      <w:pPr>
        <w:widowControl w:val="0"/>
        <w:autoSpaceDE w:val="0"/>
        <w:autoSpaceDN w:val="0"/>
        <w:adjustRightInd w:val="0"/>
        <w:jc w:val="center"/>
        <w:rPr>
          <w:rFonts w:ascii="Cachet Medium" w:hAnsi="Cachet Medium" w:cs="TimesNewRomanPSMT"/>
          <w:sz w:val="36"/>
          <w:szCs w:val="36"/>
        </w:rPr>
      </w:pPr>
      <w:r w:rsidRPr="009E472E">
        <w:rPr>
          <w:rFonts w:ascii="Cachet Medium" w:hAnsi="Cachet Medium" w:cs="TimesNewRomanPSMT"/>
          <w:sz w:val="36"/>
          <w:szCs w:val="36"/>
        </w:rPr>
        <w:t>Swimming Championship</w:t>
      </w:r>
    </w:p>
    <w:p w:rsidR="00AC56DC" w:rsidRPr="008376AC" w:rsidRDefault="008376AC">
      <w:pPr>
        <w:widowControl w:val="0"/>
        <w:autoSpaceDE w:val="0"/>
        <w:autoSpaceDN w:val="0"/>
        <w:adjustRightInd w:val="0"/>
        <w:jc w:val="center"/>
        <w:rPr>
          <w:rFonts w:ascii="Cachet Medium" w:hAnsi="Cachet Medium" w:cs="TimesNewRomanPSMT"/>
          <w:b/>
          <w:sz w:val="36"/>
          <w:szCs w:val="36"/>
        </w:rPr>
      </w:pPr>
      <w:r w:rsidRPr="008376AC">
        <w:rPr>
          <w:rFonts w:ascii="Cachet Medium" w:hAnsi="Cachet Medium" w:cs="TimesNewRomanPSMT"/>
          <w:b/>
          <w:sz w:val="36"/>
          <w:szCs w:val="36"/>
        </w:rPr>
        <w:t>Athlete Volunteer</w:t>
      </w:r>
      <w:r w:rsidR="00763DBE" w:rsidRPr="008376AC">
        <w:rPr>
          <w:rFonts w:ascii="Cachet Medium" w:hAnsi="Cachet Medium" w:cs="TimesNewRomanPSMT"/>
          <w:b/>
          <w:sz w:val="36"/>
          <w:szCs w:val="36"/>
        </w:rPr>
        <w:t xml:space="preserve"> </w:t>
      </w:r>
      <w:r w:rsidRPr="008376AC">
        <w:rPr>
          <w:rFonts w:ascii="Cachet Medium" w:hAnsi="Cachet Medium" w:cs="TimesNewRomanPSMT"/>
          <w:b/>
          <w:sz w:val="36"/>
          <w:szCs w:val="36"/>
        </w:rPr>
        <w:t>Application</w:t>
      </w:r>
      <w:r w:rsidR="00763DBE" w:rsidRPr="008376AC">
        <w:rPr>
          <w:rFonts w:ascii="Cachet Medium" w:hAnsi="Cachet Medium" w:cs="TimesNewRomanPSMT"/>
          <w:b/>
          <w:sz w:val="36"/>
          <w:szCs w:val="36"/>
        </w:rPr>
        <w:t xml:space="preserve"> Form</w:t>
      </w:r>
      <w:r w:rsidR="00B959B6">
        <w:rPr>
          <w:rFonts w:ascii="Cachet Medium" w:hAnsi="Cachet Medium" w:cs="TimesNewRomanPSMT"/>
          <w:b/>
          <w:sz w:val="36"/>
          <w:szCs w:val="36"/>
        </w:rPr>
        <w:t xml:space="preserve"> &amp; Instructions</w:t>
      </w:r>
    </w:p>
    <w:p w:rsidR="00AC56DC" w:rsidRPr="008376AC" w:rsidRDefault="00AC56DC">
      <w:pPr>
        <w:widowControl w:val="0"/>
        <w:autoSpaceDE w:val="0"/>
        <w:autoSpaceDN w:val="0"/>
        <w:adjustRightInd w:val="0"/>
        <w:rPr>
          <w:rFonts w:ascii="Cachet Medium" w:hAnsi="Cachet Medium" w:cs="TimesNewRomanPSMT"/>
          <w:sz w:val="16"/>
          <w:szCs w:val="16"/>
        </w:rPr>
      </w:pPr>
    </w:p>
    <w:p w:rsidR="007A54A3" w:rsidRDefault="008376AC" w:rsidP="00586CD3">
      <w:pPr>
        <w:widowControl w:val="0"/>
        <w:autoSpaceDE w:val="0"/>
        <w:autoSpaceDN w:val="0"/>
        <w:adjustRightInd w:val="0"/>
        <w:rPr>
          <w:rFonts w:ascii="Cachet Medium" w:hAnsi="Cachet Medium" w:cs="TimesNewRomanPSMT"/>
        </w:rPr>
      </w:pPr>
      <w:r>
        <w:rPr>
          <w:rFonts w:ascii="Cachet Medium" w:hAnsi="Cachet Medium" w:cs="TimesNewRomanPSMT"/>
        </w:rPr>
        <w:t>Athlete volunteers enrich the YMCA Nationals experience and are a special part of the meet. Thank you for your interest.</w:t>
      </w:r>
      <w:r w:rsidR="009E472E">
        <w:rPr>
          <w:rFonts w:ascii="Cachet Medium" w:hAnsi="Cachet Medium" w:cs="TimesNewRomanPSMT"/>
        </w:rPr>
        <w:t xml:space="preserve"> Please indicate below the duty that you (and your teammates, if applicable) would like to perform. </w:t>
      </w:r>
      <w:r w:rsidR="009E472E" w:rsidRPr="008376AC">
        <w:rPr>
          <w:rFonts w:ascii="Cachet Medium" w:hAnsi="Cachet Medium" w:cs="TimesNewRomanPSMT"/>
        </w:rPr>
        <w:t xml:space="preserve">If there is a preference for the meet session and </w:t>
      </w:r>
      <w:r w:rsidR="009E472E">
        <w:rPr>
          <w:rFonts w:ascii="Cachet Medium" w:hAnsi="Cachet Medium" w:cs="TimesNewRomanPSMT"/>
        </w:rPr>
        <w:t xml:space="preserve">day, please indicate. Send this form to the </w:t>
      </w:r>
      <w:r w:rsidR="00C056B8">
        <w:rPr>
          <w:rFonts w:ascii="Cachet Medium" w:hAnsi="Cachet Medium" w:cs="TimesNewRomanPSMT"/>
        </w:rPr>
        <w:t xml:space="preserve">email </w:t>
      </w:r>
      <w:r w:rsidR="009E472E">
        <w:rPr>
          <w:rFonts w:ascii="Cachet Medium" w:hAnsi="Cachet Medium" w:cs="TimesNewRomanPSMT"/>
        </w:rPr>
        <w:t xml:space="preserve">address below </w:t>
      </w:r>
      <w:r w:rsidR="008031B6" w:rsidRPr="00A942F6">
        <w:rPr>
          <w:rFonts w:ascii="Cachet Medium" w:hAnsi="Cachet Medium" w:cs="TimesNewRomanPSMT"/>
          <w:b/>
          <w:color w:val="FF0000"/>
        </w:rPr>
        <w:t xml:space="preserve">no later than </w:t>
      </w:r>
      <w:r w:rsidR="00A942F6" w:rsidRPr="00A942F6">
        <w:rPr>
          <w:rFonts w:ascii="Cachet Medium" w:hAnsi="Cachet Medium" w:cs="TimesNewRomanPSMT"/>
          <w:b/>
          <w:color w:val="FF0000"/>
        </w:rPr>
        <w:t>March</w:t>
      </w:r>
      <w:r w:rsidR="008031B6" w:rsidRPr="00A942F6">
        <w:rPr>
          <w:rFonts w:ascii="Cachet Medium" w:hAnsi="Cachet Medium" w:cs="TimesNewRomanPSMT"/>
          <w:b/>
          <w:color w:val="FF0000"/>
        </w:rPr>
        <w:t xml:space="preserve"> </w:t>
      </w:r>
      <w:r w:rsidR="00035712">
        <w:rPr>
          <w:rFonts w:ascii="Cachet Medium" w:hAnsi="Cachet Medium" w:cs="TimesNewRomanPSMT"/>
          <w:b/>
          <w:color w:val="FF0000"/>
        </w:rPr>
        <w:t>28</w:t>
      </w:r>
      <w:r w:rsidR="0087488B" w:rsidRPr="00A942F6">
        <w:rPr>
          <w:rFonts w:ascii="Cachet Medium" w:hAnsi="Cachet Medium" w:cs="TimesNewRomanPSMT"/>
          <w:b/>
          <w:color w:val="FF0000"/>
        </w:rPr>
        <w:t>, 20</w:t>
      </w:r>
      <w:r w:rsidR="00781357" w:rsidRPr="00A942F6">
        <w:rPr>
          <w:rFonts w:ascii="Cachet Medium" w:hAnsi="Cachet Medium" w:cs="TimesNewRomanPSMT"/>
          <w:b/>
          <w:color w:val="FF0000"/>
        </w:rPr>
        <w:t>1</w:t>
      </w:r>
      <w:r w:rsidR="00035712">
        <w:rPr>
          <w:rFonts w:ascii="Cachet Medium" w:hAnsi="Cachet Medium" w:cs="TimesNewRomanPSMT"/>
          <w:b/>
          <w:color w:val="FF0000"/>
        </w:rPr>
        <w:t>9</w:t>
      </w:r>
      <w:r w:rsidR="0087488B" w:rsidRPr="008376AC">
        <w:rPr>
          <w:rFonts w:ascii="Cachet Medium" w:hAnsi="Cachet Medium" w:cs="TimesNewRomanPSMT"/>
        </w:rPr>
        <w:t xml:space="preserve">.  </w:t>
      </w:r>
      <w:r w:rsidR="00D13725" w:rsidRPr="008376AC">
        <w:rPr>
          <w:rFonts w:ascii="Cachet Medium" w:hAnsi="Cachet Medium" w:cs="TimesNewRomanPSMT"/>
        </w:rPr>
        <w:t>Duties are assign</w:t>
      </w:r>
      <w:r w:rsidRPr="008376AC">
        <w:rPr>
          <w:rFonts w:ascii="Cachet Medium" w:hAnsi="Cachet Medium" w:cs="TimesNewRomanPSMT"/>
        </w:rPr>
        <w:t>ed on a first come – first assigned</w:t>
      </w:r>
      <w:r w:rsidR="00D13725" w:rsidRPr="008376AC">
        <w:rPr>
          <w:rFonts w:ascii="Cachet Medium" w:hAnsi="Cachet Medium" w:cs="TimesNewRomanPSMT"/>
        </w:rPr>
        <w:t xml:space="preserve"> basis.</w:t>
      </w:r>
      <w:r w:rsidR="0034658E">
        <w:rPr>
          <w:rFonts w:ascii="Cachet Medium" w:hAnsi="Cachet Medium" w:cs="TimesNewRomanPSMT"/>
        </w:rPr>
        <w:t xml:space="preserve"> </w:t>
      </w:r>
    </w:p>
    <w:p w:rsidR="00586CD3" w:rsidRPr="008376AC" w:rsidRDefault="00586CD3" w:rsidP="00586CD3">
      <w:pPr>
        <w:widowControl w:val="0"/>
        <w:autoSpaceDE w:val="0"/>
        <w:autoSpaceDN w:val="0"/>
        <w:adjustRightInd w:val="0"/>
        <w:rPr>
          <w:rFonts w:ascii="Cachet Medium" w:hAnsi="Cachet Medium" w:cs="TimesNewRomanPSMT"/>
          <w:sz w:val="28"/>
          <w:szCs w:val="28"/>
        </w:rPr>
      </w:pPr>
    </w:p>
    <w:p w:rsidR="00763DBE" w:rsidRPr="008376AC" w:rsidRDefault="001D1933">
      <w:pPr>
        <w:widowControl w:val="0"/>
        <w:tabs>
          <w:tab w:val="left" w:pos="4320"/>
        </w:tabs>
        <w:autoSpaceDE w:val="0"/>
        <w:autoSpaceDN w:val="0"/>
        <w:adjustRightInd w:val="0"/>
        <w:rPr>
          <w:rFonts w:ascii="Cachet Medium" w:hAnsi="Cachet Medium" w:cs="TimesNewRomanPSMT"/>
        </w:rPr>
      </w:pPr>
      <w:sdt>
        <w:sdtPr>
          <w:rPr>
            <w:rFonts w:ascii="Cachet Medium" w:hAnsi="Cachet Medium" w:cs="TimesNewRomanPSMT"/>
          </w:rPr>
          <w:id w:val="1207609588"/>
          <w:lock w:val="sdtLocked"/>
        </w:sdtPr>
        <w:sdtEndPr/>
        <w:sdtContent>
          <w:r w:rsidR="007F5E69">
            <w:rPr>
              <w:rFonts w:ascii="MS Gothic" w:eastAsia="MS Gothic" w:hAnsi="MS Gothic" w:cs="TimesNewRomanPSMT" w:hint="eastAsia"/>
            </w:rPr>
            <w:t>☐</w:t>
          </w:r>
        </w:sdtContent>
      </w:sdt>
      <w:r w:rsidR="00AC56DC" w:rsidRPr="008376AC">
        <w:rPr>
          <w:rFonts w:ascii="Cachet Medium" w:hAnsi="Cachet Medium" w:cs="TimesNewRomanPSMT"/>
          <w:b/>
        </w:rPr>
        <w:t>Color Guard</w:t>
      </w:r>
      <w:r w:rsidR="00586CD3" w:rsidRPr="008376AC">
        <w:rPr>
          <w:rFonts w:ascii="Cachet Medium" w:hAnsi="Cachet Medium" w:cs="TimesNewRomanPSMT"/>
        </w:rPr>
        <w:t xml:space="preserve"> (4 people) </w:t>
      </w:r>
      <w:r w:rsidR="007600A8">
        <w:rPr>
          <w:rFonts w:ascii="Cachet Medium" w:hAnsi="Cachet Medium" w:cs="TimesNewRomanPSMT"/>
        </w:rPr>
        <w:t xml:space="preserve">– Finals, </w:t>
      </w:r>
      <w:r w:rsidR="00442FDE">
        <w:rPr>
          <w:rFonts w:ascii="Cachet Medium" w:hAnsi="Cachet Medium" w:cs="TimesNewRomanPSMT"/>
        </w:rPr>
        <w:t>Wedn</w:t>
      </w:r>
      <w:r w:rsidR="007600A8">
        <w:rPr>
          <w:rFonts w:ascii="Cachet Medium" w:hAnsi="Cachet Medium" w:cs="TimesNewRomanPSMT"/>
        </w:rPr>
        <w:t xml:space="preserve">esday, April </w:t>
      </w:r>
      <w:r w:rsidR="00442FDE">
        <w:rPr>
          <w:rFonts w:ascii="Cachet Medium" w:hAnsi="Cachet Medium" w:cs="TimesNewRomanPSMT"/>
        </w:rPr>
        <w:t>4</w:t>
      </w:r>
      <w:r w:rsidR="009C574A">
        <w:rPr>
          <w:rFonts w:ascii="Cachet Medium" w:hAnsi="Cachet Medium" w:cs="TimesNewRomanPSMT"/>
        </w:rPr>
        <w:t xml:space="preserve"> ONLY</w:t>
      </w:r>
      <w:r w:rsidR="00AC56DC" w:rsidRPr="008376AC">
        <w:rPr>
          <w:rFonts w:ascii="Cachet Medium" w:hAnsi="Cachet Medium" w:cs="TimesNewRomanPSMT"/>
        </w:rPr>
        <w:tab/>
      </w:r>
    </w:p>
    <w:p w:rsidR="00781357" w:rsidRPr="008376AC" w:rsidRDefault="001D1933" w:rsidP="00763DBE">
      <w:pPr>
        <w:widowControl w:val="0"/>
        <w:tabs>
          <w:tab w:val="left" w:pos="4320"/>
        </w:tabs>
        <w:autoSpaceDE w:val="0"/>
        <w:autoSpaceDN w:val="0"/>
        <w:adjustRightInd w:val="0"/>
        <w:rPr>
          <w:rFonts w:ascii="Cachet Medium" w:hAnsi="Cachet Medium" w:cs="TimesNewRomanPSMT"/>
        </w:rPr>
      </w:pPr>
      <w:sdt>
        <w:sdtPr>
          <w:rPr>
            <w:rFonts w:ascii="Cachet Medium" w:hAnsi="Cachet Medium" w:cs="TimesNewRomanPSMT"/>
          </w:rPr>
          <w:id w:val="-8454436"/>
        </w:sdtPr>
        <w:sdtEndPr/>
        <w:sdtContent>
          <w:r w:rsidR="002A5359">
            <w:rPr>
              <w:rFonts w:ascii="MS Gothic" w:eastAsia="MS Gothic" w:hAnsi="MS Gothic" w:cs="TimesNewRomanPSMT" w:hint="eastAsia"/>
            </w:rPr>
            <w:t>☐</w:t>
          </w:r>
        </w:sdtContent>
      </w:sdt>
      <w:r w:rsidR="00AC56DC" w:rsidRPr="008376AC">
        <w:rPr>
          <w:rFonts w:ascii="Cachet Medium" w:hAnsi="Cachet Medium" w:cs="TimesNewRomanPSMT"/>
          <w:b/>
        </w:rPr>
        <w:t>Pull water banner</w:t>
      </w:r>
      <w:r w:rsidR="0034658E">
        <w:rPr>
          <w:rFonts w:ascii="Cachet Medium" w:hAnsi="Cachet Medium" w:cs="TimesNewRomanPSMT"/>
          <w:b/>
        </w:rPr>
        <w:t>*</w:t>
      </w:r>
      <w:r w:rsidR="0001734F" w:rsidRPr="008376AC">
        <w:rPr>
          <w:rFonts w:ascii="Cachet Medium" w:hAnsi="Cachet Medium" w:cs="TimesNewRomanPSMT"/>
        </w:rPr>
        <w:t xml:space="preserve"> (</w:t>
      </w:r>
      <w:r w:rsidR="00763DBE" w:rsidRPr="008376AC">
        <w:rPr>
          <w:rFonts w:ascii="Cachet Medium" w:hAnsi="Cachet Medium" w:cs="TimesNewRomanPSMT"/>
        </w:rPr>
        <w:t xml:space="preserve">maximum </w:t>
      </w:r>
      <w:r w:rsidR="0001734F" w:rsidRPr="008376AC">
        <w:rPr>
          <w:rFonts w:ascii="Cachet Medium" w:hAnsi="Cachet Medium" w:cs="TimesNewRomanPSMT"/>
        </w:rPr>
        <w:t>10 athletes</w:t>
      </w:r>
      <w:r w:rsidR="008376AC" w:rsidRPr="008376AC">
        <w:rPr>
          <w:rFonts w:ascii="Cachet Medium" w:hAnsi="Cachet Medium" w:cs="TimesNewRomanPSMT"/>
        </w:rPr>
        <w:t>)</w:t>
      </w:r>
      <w:r w:rsidR="00C056B8">
        <w:rPr>
          <w:rFonts w:ascii="Cachet Medium" w:hAnsi="Cachet Medium" w:cs="TimesNewRomanPSMT"/>
        </w:rPr>
        <w:t xml:space="preserve"> – Finals, </w:t>
      </w:r>
      <w:r w:rsidR="00442FDE">
        <w:rPr>
          <w:rFonts w:ascii="Cachet Medium" w:hAnsi="Cachet Medium" w:cs="TimesNewRomanPSMT"/>
        </w:rPr>
        <w:t>Wedn</w:t>
      </w:r>
      <w:r w:rsidR="0096720C">
        <w:rPr>
          <w:rFonts w:ascii="Cachet Medium" w:hAnsi="Cachet Medium" w:cs="TimesNewRomanPSMT"/>
        </w:rPr>
        <w:t xml:space="preserve">esday, </w:t>
      </w:r>
      <w:r w:rsidR="007600A8">
        <w:rPr>
          <w:rFonts w:ascii="Cachet Medium" w:hAnsi="Cachet Medium" w:cs="TimesNewRomanPSMT"/>
        </w:rPr>
        <w:t>April 4</w:t>
      </w:r>
      <w:r w:rsidR="00C056B8">
        <w:rPr>
          <w:rFonts w:ascii="Cachet Medium" w:hAnsi="Cachet Medium" w:cs="TimesNewRomanPSMT"/>
        </w:rPr>
        <w:t xml:space="preserve"> ONLY</w:t>
      </w:r>
    </w:p>
    <w:p w:rsidR="00763DBE" w:rsidRPr="008376AC" w:rsidRDefault="001D1933" w:rsidP="00763DBE">
      <w:pPr>
        <w:widowControl w:val="0"/>
        <w:tabs>
          <w:tab w:val="left" w:pos="4320"/>
        </w:tabs>
        <w:autoSpaceDE w:val="0"/>
        <w:autoSpaceDN w:val="0"/>
        <w:adjustRightInd w:val="0"/>
        <w:rPr>
          <w:rFonts w:ascii="Cachet Medium" w:hAnsi="Cachet Medium" w:cs="TimesNewRomanPSMT"/>
        </w:rPr>
      </w:pPr>
      <w:sdt>
        <w:sdtPr>
          <w:rPr>
            <w:rFonts w:ascii="Cachet Medium" w:hAnsi="Cachet Medium" w:cs="TimesNewRomanPSMT"/>
          </w:rPr>
          <w:id w:val="1684009399"/>
        </w:sdtPr>
        <w:sdtEndPr/>
        <w:sdtContent>
          <w:r w:rsidR="002A5359">
            <w:rPr>
              <w:rFonts w:ascii="MS Gothic" w:eastAsia="MS Gothic" w:hAnsi="MS Gothic" w:cs="TimesNewRomanPSMT" w:hint="eastAsia"/>
            </w:rPr>
            <w:t>☐</w:t>
          </w:r>
        </w:sdtContent>
      </w:sdt>
      <w:r w:rsidR="00AC56DC" w:rsidRPr="008376AC">
        <w:rPr>
          <w:rFonts w:ascii="Cachet Medium" w:hAnsi="Cachet Medium" w:cs="TimesNewRomanPSMT"/>
          <w:b/>
        </w:rPr>
        <w:t xml:space="preserve">Sing the National </w:t>
      </w:r>
      <w:r w:rsidR="00763DBE" w:rsidRPr="008376AC">
        <w:rPr>
          <w:rFonts w:ascii="Cachet Medium" w:hAnsi="Cachet Medium" w:cs="TimesNewRomanPSMT"/>
          <w:b/>
        </w:rPr>
        <w:t>Anthem</w:t>
      </w:r>
      <w:r w:rsidR="00763DBE" w:rsidRPr="008376AC">
        <w:rPr>
          <w:rFonts w:ascii="Cachet Medium" w:hAnsi="Cachet Medium" w:cs="TimesNewRomanPSMT"/>
        </w:rPr>
        <w:t xml:space="preserve"> (must have experience singing </w:t>
      </w:r>
      <w:r w:rsidR="00AA746F" w:rsidRPr="008376AC">
        <w:rPr>
          <w:rFonts w:ascii="Cachet Medium" w:hAnsi="Cachet Medium" w:cs="TimesNewRomanPSMT"/>
        </w:rPr>
        <w:t xml:space="preserve">the </w:t>
      </w:r>
      <w:r w:rsidR="00763DBE" w:rsidRPr="008376AC">
        <w:rPr>
          <w:rFonts w:ascii="Cachet Medium" w:hAnsi="Cachet Medium" w:cs="TimesNewRomanPSMT"/>
        </w:rPr>
        <w:t>National Anthem in front of large group)</w:t>
      </w:r>
    </w:p>
    <w:p w:rsidR="00763DBE" w:rsidRPr="008376AC" w:rsidRDefault="001D1933" w:rsidP="00763DBE">
      <w:pPr>
        <w:widowControl w:val="0"/>
        <w:tabs>
          <w:tab w:val="left" w:pos="4320"/>
        </w:tabs>
        <w:autoSpaceDE w:val="0"/>
        <w:autoSpaceDN w:val="0"/>
        <w:adjustRightInd w:val="0"/>
        <w:rPr>
          <w:rFonts w:ascii="Cachet Medium" w:hAnsi="Cachet Medium" w:cs="TimesNewRomanPSMT"/>
        </w:rPr>
      </w:pPr>
      <w:sdt>
        <w:sdtPr>
          <w:rPr>
            <w:rFonts w:ascii="Cachet Medium" w:hAnsi="Cachet Medium" w:cs="TimesNewRomanPSMT"/>
          </w:rPr>
          <w:id w:val="1177772987"/>
        </w:sdtPr>
        <w:sdtEndPr/>
        <w:sdtContent>
          <w:r w:rsidR="002A5359">
            <w:rPr>
              <w:rFonts w:ascii="MS Gothic" w:eastAsia="MS Gothic" w:hAnsi="MS Gothic" w:cs="TimesNewRomanPSMT" w:hint="eastAsia"/>
            </w:rPr>
            <w:t>☐</w:t>
          </w:r>
        </w:sdtContent>
      </w:sdt>
      <w:r w:rsidR="00AC56DC" w:rsidRPr="008376AC">
        <w:rPr>
          <w:rFonts w:ascii="Cachet Medium" w:hAnsi="Cachet Medium" w:cs="TimesNewRomanPSMT"/>
          <w:b/>
        </w:rPr>
        <w:t>Play</w:t>
      </w:r>
      <w:r w:rsidR="00763DBE" w:rsidRPr="008376AC">
        <w:rPr>
          <w:rFonts w:ascii="Cachet Medium" w:hAnsi="Cachet Medium" w:cs="TimesNewRomanPSMT"/>
          <w:b/>
        </w:rPr>
        <w:t xml:space="preserve"> the National Anthem</w:t>
      </w:r>
      <w:r w:rsidR="00763DBE" w:rsidRPr="008376AC">
        <w:rPr>
          <w:rFonts w:ascii="Cachet Medium" w:hAnsi="Cachet Medium" w:cs="TimesNewRomanPSMT"/>
        </w:rPr>
        <w:t xml:space="preserve"> on</w:t>
      </w:r>
      <w:r w:rsidR="00AC56DC" w:rsidRPr="008376AC">
        <w:rPr>
          <w:rFonts w:ascii="Cachet Medium" w:hAnsi="Cachet Medium" w:cs="TimesNewRomanPSMT"/>
        </w:rPr>
        <w:t xml:space="preserve"> an instrument</w:t>
      </w:r>
      <w:r w:rsidR="00763DBE" w:rsidRPr="008376AC">
        <w:rPr>
          <w:rFonts w:ascii="Cachet Medium" w:hAnsi="Cachet Medium" w:cs="TimesNewRomanPSMT"/>
        </w:rPr>
        <w:t xml:space="preserve"> </w:t>
      </w:r>
      <w:r w:rsidR="008376AC">
        <w:rPr>
          <w:rFonts w:ascii="Cachet Medium" w:hAnsi="Cachet Medium" w:cs="TimesNewRomanPSMT"/>
        </w:rPr>
        <w:t xml:space="preserve">– individual, duo or group </w:t>
      </w:r>
      <w:r w:rsidR="00763DBE" w:rsidRPr="008376AC">
        <w:rPr>
          <w:rFonts w:ascii="Cachet Medium" w:hAnsi="Cachet Medium" w:cs="TimesNewRomanPSMT"/>
        </w:rPr>
        <w:t xml:space="preserve">(must have experience </w:t>
      </w:r>
      <w:r w:rsidR="00AA746F" w:rsidRPr="008376AC">
        <w:rPr>
          <w:rFonts w:ascii="Cachet Medium" w:hAnsi="Cachet Medium" w:cs="TimesNewRomanPSMT"/>
        </w:rPr>
        <w:t>playing the</w:t>
      </w:r>
      <w:r w:rsidR="00763DBE" w:rsidRPr="008376AC">
        <w:rPr>
          <w:rFonts w:ascii="Cachet Medium" w:hAnsi="Cachet Medium" w:cs="TimesNewRomanPSMT"/>
        </w:rPr>
        <w:t xml:space="preserve"> National Anthem in front of large group)</w:t>
      </w:r>
    </w:p>
    <w:p w:rsidR="008376AC" w:rsidRPr="008376AC" w:rsidRDefault="001D1933">
      <w:pPr>
        <w:widowControl w:val="0"/>
        <w:tabs>
          <w:tab w:val="left" w:pos="4320"/>
        </w:tabs>
        <w:autoSpaceDE w:val="0"/>
        <w:autoSpaceDN w:val="0"/>
        <w:adjustRightInd w:val="0"/>
        <w:rPr>
          <w:rFonts w:ascii="Cachet Medium" w:hAnsi="Cachet Medium" w:cs="TimesNewRomanPSMT"/>
          <w:b/>
        </w:rPr>
      </w:pPr>
      <w:sdt>
        <w:sdtPr>
          <w:rPr>
            <w:rFonts w:ascii="Cachet Medium" w:hAnsi="Cachet Medium" w:cs="TimesNewRomanPSMT"/>
          </w:rPr>
          <w:id w:val="1423220875"/>
        </w:sdtPr>
        <w:sdtEndPr/>
        <w:sdtContent>
          <w:r w:rsidR="002A5359">
            <w:rPr>
              <w:rFonts w:ascii="MS Gothic" w:eastAsia="MS Gothic" w:hAnsi="MS Gothic" w:cs="TimesNewRomanPSMT" w:hint="eastAsia"/>
            </w:rPr>
            <w:t>☐</w:t>
          </w:r>
        </w:sdtContent>
      </w:sdt>
      <w:r w:rsidR="0087488B" w:rsidRPr="008376AC">
        <w:rPr>
          <w:rFonts w:ascii="Cachet Medium" w:hAnsi="Cachet Medium" w:cs="TimesNewRomanPSMT"/>
          <w:b/>
        </w:rPr>
        <w:t>Offer a Devotion</w:t>
      </w:r>
      <w:r w:rsidR="009C574A">
        <w:rPr>
          <w:rFonts w:ascii="Cachet Medium" w:hAnsi="Cachet Medium" w:cs="TimesNewRomanPSMT"/>
          <w:b/>
        </w:rPr>
        <w:t xml:space="preserve"> </w:t>
      </w:r>
      <w:r w:rsidR="009C574A" w:rsidRPr="009C574A">
        <w:rPr>
          <w:rFonts w:ascii="Cachet Medium" w:hAnsi="Cachet Medium" w:cs="TimesNewRomanPSMT"/>
        </w:rPr>
        <w:t>(also known as a Mission Moment or Opening Reflection)</w:t>
      </w:r>
    </w:p>
    <w:p w:rsidR="008376AC" w:rsidRPr="008376AC" w:rsidRDefault="008376AC">
      <w:pPr>
        <w:widowControl w:val="0"/>
        <w:tabs>
          <w:tab w:val="left" w:pos="4320"/>
        </w:tabs>
        <w:autoSpaceDE w:val="0"/>
        <w:autoSpaceDN w:val="0"/>
        <w:adjustRightInd w:val="0"/>
        <w:rPr>
          <w:rFonts w:ascii="Cachet Medium" w:hAnsi="Cachet Medium" w:cs="TimesNewRomanPSMT"/>
        </w:rPr>
      </w:pPr>
    </w:p>
    <w:p w:rsidR="0034658E" w:rsidRDefault="008376AC">
      <w:pPr>
        <w:widowControl w:val="0"/>
        <w:tabs>
          <w:tab w:val="left" w:pos="4320"/>
        </w:tabs>
        <w:autoSpaceDE w:val="0"/>
        <w:autoSpaceDN w:val="0"/>
        <w:adjustRightInd w:val="0"/>
        <w:rPr>
          <w:rFonts w:ascii="Cachet Medium" w:hAnsi="Cachet Medium" w:cs="TimesNewRomanPSMT"/>
          <w:b/>
        </w:rPr>
      </w:pPr>
      <w:r w:rsidRPr="008376AC">
        <w:rPr>
          <w:rFonts w:ascii="Cachet Medium" w:hAnsi="Cachet Medium" w:cs="TimesNewRomanPSMT"/>
          <w:b/>
        </w:rPr>
        <w:t>Select Session:</w:t>
      </w:r>
    </w:p>
    <w:p w:rsidR="008376AC" w:rsidRPr="0034658E" w:rsidRDefault="00781357" w:rsidP="0034658E">
      <w:pPr>
        <w:widowControl w:val="0"/>
        <w:tabs>
          <w:tab w:val="left" w:pos="90"/>
          <w:tab w:val="left" w:pos="3600"/>
        </w:tabs>
        <w:autoSpaceDE w:val="0"/>
        <w:autoSpaceDN w:val="0"/>
        <w:adjustRightInd w:val="0"/>
        <w:rPr>
          <w:rFonts w:ascii="Cachet Medium" w:hAnsi="Cachet Medium" w:cs="TimesNewRomanPSMT"/>
          <w:b/>
        </w:rPr>
      </w:pPr>
      <w:r w:rsidRPr="008376AC">
        <w:rPr>
          <w:rFonts w:ascii="Cachet Medium" w:hAnsi="Cachet Medium" w:cs="TimesNewRomanPSMT"/>
          <w:sz w:val="40"/>
        </w:rPr>
        <w:t xml:space="preserve"> </w:t>
      </w:r>
      <w:sdt>
        <w:sdtPr>
          <w:rPr>
            <w:rFonts w:ascii="Cachet Medium" w:hAnsi="Cachet Medium" w:cs="TimesNewRomanPSMT"/>
            <w:sz w:val="40"/>
          </w:rPr>
          <w:id w:val="2034605852"/>
        </w:sdtPr>
        <w:sdtEndPr/>
        <w:sdtContent>
          <w:r w:rsidR="0034658E">
            <w:rPr>
              <w:rFonts w:ascii="MS Gothic" w:eastAsia="MS Gothic" w:hAnsi="MS Gothic" w:cs="TimesNewRomanPSMT" w:hint="eastAsia"/>
              <w:sz w:val="40"/>
            </w:rPr>
            <w:t>☐</w:t>
          </w:r>
        </w:sdtContent>
      </w:sdt>
      <w:r w:rsidRPr="008376AC">
        <w:rPr>
          <w:rFonts w:ascii="Cachet Medium" w:hAnsi="Cachet Medium" w:cs="TimesNewRomanPSMT"/>
        </w:rPr>
        <w:t xml:space="preserve"> </w:t>
      </w:r>
      <w:r w:rsidR="008376AC" w:rsidRPr="008376AC">
        <w:rPr>
          <w:rFonts w:ascii="Cachet Medium" w:hAnsi="Cachet Medium" w:cs="TimesNewRomanPSMT"/>
        </w:rPr>
        <w:t>Prelims</w:t>
      </w:r>
      <w:r w:rsidR="00A942F6">
        <w:rPr>
          <w:rFonts w:ascii="Cachet Medium" w:hAnsi="Cachet Medium" w:cs="TimesNewRomanPSMT"/>
        </w:rPr>
        <w:t xml:space="preserve">                            </w:t>
      </w:r>
      <w:sdt>
        <w:sdtPr>
          <w:rPr>
            <w:rFonts w:ascii="Cachet Medium" w:hAnsi="Cachet Medium" w:cs="TimesNewRomanPSMT"/>
            <w:sz w:val="40"/>
          </w:rPr>
          <w:id w:val="-120765696"/>
        </w:sdtPr>
        <w:sdtEndPr/>
        <w:sdtContent>
          <w:r w:rsidR="002A5359">
            <w:rPr>
              <w:rFonts w:ascii="MS Gothic" w:eastAsia="MS Gothic" w:hAnsi="MS Gothic" w:cs="TimesNewRomanPSMT" w:hint="eastAsia"/>
              <w:sz w:val="40"/>
            </w:rPr>
            <w:t>☐</w:t>
          </w:r>
        </w:sdtContent>
      </w:sdt>
      <w:r w:rsidR="008376AC" w:rsidRPr="008376AC">
        <w:rPr>
          <w:rFonts w:ascii="Cachet Medium" w:hAnsi="Cachet Medium" w:cs="ZapfDingbats"/>
        </w:rPr>
        <w:t xml:space="preserve"> Finals</w:t>
      </w:r>
    </w:p>
    <w:p w:rsidR="00AC56DC" w:rsidRDefault="008376AC">
      <w:pPr>
        <w:widowControl w:val="0"/>
        <w:autoSpaceDE w:val="0"/>
        <w:autoSpaceDN w:val="0"/>
        <w:adjustRightInd w:val="0"/>
        <w:rPr>
          <w:rFonts w:ascii="Cachet Medium" w:hAnsi="Cachet Medium" w:cs="TimesNewRomanPSMT"/>
          <w:b/>
        </w:rPr>
      </w:pPr>
      <w:r w:rsidRPr="008376AC">
        <w:rPr>
          <w:rFonts w:ascii="Cachet Medium" w:hAnsi="Cachet Medium" w:cs="TimesNewRomanPSMT"/>
          <w:b/>
        </w:rPr>
        <w:t>Select Day:</w:t>
      </w:r>
    </w:p>
    <w:p w:rsidR="00915F61" w:rsidRPr="008376AC" w:rsidRDefault="001D1933">
      <w:pPr>
        <w:widowControl w:val="0"/>
        <w:autoSpaceDE w:val="0"/>
        <w:autoSpaceDN w:val="0"/>
        <w:adjustRightInd w:val="0"/>
        <w:rPr>
          <w:rFonts w:ascii="Cachet Medium" w:hAnsi="Cachet Medium" w:cs="TimesNewRomanPSMT"/>
          <w:b/>
        </w:rPr>
      </w:pPr>
      <w:sdt>
        <w:sdtPr>
          <w:rPr>
            <w:rFonts w:ascii="Cachet Medium" w:hAnsi="Cachet Medium" w:cs="ZapfDingbats"/>
            <w:sz w:val="40"/>
          </w:rPr>
          <w:id w:val="5217220"/>
        </w:sdtPr>
        <w:sdtEndPr/>
        <w:sdtContent>
          <w:r w:rsidR="00915F61">
            <w:rPr>
              <w:rFonts w:ascii="MS Gothic" w:eastAsia="MS Gothic" w:hAnsi="MS Gothic" w:cs="ZapfDingbats" w:hint="eastAsia"/>
              <w:sz w:val="40"/>
            </w:rPr>
            <w:t>☐</w:t>
          </w:r>
        </w:sdtContent>
      </w:sdt>
      <w:r w:rsidR="00035712">
        <w:rPr>
          <w:rFonts w:ascii="Cachet Medium" w:hAnsi="Cachet Medium" w:cs="ZapfDingbats"/>
        </w:rPr>
        <w:t>Mon</w:t>
      </w:r>
      <w:r w:rsidR="00915F61">
        <w:rPr>
          <w:rFonts w:ascii="Cachet Medium" w:hAnsi="Cachet Medium" w:cs="ZapfDingbats"/>
        </w:rPr>
        <w:t xml:space="preserve">day, </w:t>
      </w:r>
      <w:r w:rsidR="007600A8">
        <w:rPr>
          <w:rFonts w:ascii="Cachet Medium" w:hAnsi="Cachet Medium" w:cs="ZapfDingbats"/>
        </w:rPr>
        <w:t xml:space="preserve">April </w:t>
      </w:r>
      <w:r w:rsidR="00035712">
        <w:rPr>
          <w:rFonts w:ascii="Cachet Medium" w:hAnsi="Cachet Medium" w:cs="ZapfDingbats"/>
        </w:rPr>
        <w:t>1</w:t>
      </w:r>
      <w:r w:rsidR="00915F61">
        <w:rPr>
          <w:rFonts w:ascii="Cachet Medium" w:hAnsi="Cachet Medium" w:cs="ZapfDingbats"/>
        </w:rPr>
        <w:t xml:space="preserve"> (</w:t>
      </w:r>
      <w:r>
        <w:rPr>
          <w:rFonts w:ascii="Cachet Medium" w:hAnsi="Cachet Medium" w:cs="ZapfDingbats"/>
        </w:rPr>
        <w:t>Evening</w:t>
      </w:r>
      <w:r w:rsidR="00915F61">
        <w:rPr>
          <w:rFonts w:ascii="Cachet Medium" w:hAnsi="Cachet Medium" w:cs="ZapfDingbats"/>
        </w:rPr>
        <w:t xml:space="preserve"> Session)</w:t>
      </w:r>
    </w:p>
    <w:p w:rsidR="008376AC" w:rsidRPr="008376AC" w:rsidRDefault="001D1933">
      <w:pPr>
        <w:widowControl w:val="0"/>
        <w:autoSpaceDE w:val="0"/>
        <w:autoSpaceDN w:val="0"/>
        <w:adjustRightInd w:val="0"/>
        <w:rPr>
          <w:rFonts w:ascii="Cachet Medium" w:hAnsi="Cachet Medium" w:cs="TimesNewRomanPSMT"/>
        </w:rPr>
      </w:pPr>
      <w:sdt>
        <w:sdtPr>
          <w:rPr>
            <w:rFonts w:ascii="Cachet Medium" w:hAnsi="Cachet Medium" w:cs="ZapfDingbats"/>
            <w:sz w:val="40"/>
          </w:rPr>
          <w:id w:val="-989393826"/>
        </w:sdtPr>
        <w:sdtEndPr/>
        <w:sdtContent>
          <w:r w:rsidR="002A5359">
            <w:rPr>
              <w:rFonts w:ascii="MS Gothic" w:eastAsia="MS Gothic" w:hAnsi="MS Gothic" w:cs="ZapfDingbats" w:hint="eastAsia"/>
              <w:sz w:val="40"/>
            </w:rPr>
            <w:t>☐</w:t>
          </w:r>
        </w:sdtContent>
      </w:sdt>
      <w:r w:rsidR="00035712">
        <w:rPr>
          <w:rFonts w:ascii="Cachet Medium" w:hAnsi="Cachet Medium" w:cs="ZapfDingbats"/>
        </w:rPr>
        <w:t>Tue</w:t>
      </w:r>
      <w:r w:rsidR="00915F61">
        <w:rPr>
          <w:rFonts w:ascii="Cachet Medium" w:hAnsi="Cachet Medium" w:cs="ZapfDingbats"/>
        </w:rPr>
        <w:t xml:space="preserve">sday, </w:t>
      </w:r>
      <w:r w:rsidR="007600A8">
        <w:rPr>
          <w:rFonts w:ascii="Cachet Medium" w:hAnsi="Cachet Medium" w:cs="ZapfDingbats"/>
        </w:rPr>
        <w:t xml:space="preserve">April </w:t>
      </w:r>
      <w:r w:rsidR="00035712">
        <w:rPr>
          <w:rFonts w:ascii="Cachet Medium" w:hAnsi="Cachet Medium" w:cs="ZapfDingbats"/>
        </w:rPr>
        <w:t>2</w:t>
      </w:r>
      <w:r w:rsidR="009C574A">
        <w:rPr>
          <w:rFonts w:ascii="Cachet Medium" w:hAnsi="Cachet Medium" w:cs="ZapfDingbats"/>
        </w:rPr>
        <w:t xml:space="preserve"> </w:t>
      </w:r>
      <w:r w:rsidR="008031B6">
        <w:rPr>
          <w:rFonts w:ascii="Cachet Medium" w:hAnsi="Cachet Medium" w:cs="ZapfDingbats"/>
        </w:rPr>
        <w:tab/>
      </w:r>
      <w:sdt>
        <w:sdtPr>
          <w:rPr>
            <w:rFonts w:ascii="Cachet Medium" w:hAnsi="Cachet Medium" w:cs="ZapfDingbats"/>
            <w:sz w:val="40"/>
          </w:rPr>
          <w:id w:val="-1597785170"/>
        </w:sdtPr>
        <w:sdtEndPr/>
        <w:sdtContent>
          <w:r w:rsidR="002A5359">
            <w:rPr>
              <w:rFonts w:ascii="MS Gothic" w:eastAsia="MS Gothic" w:hAnsi="MS Gothic" w:cs="ZapfDingbats" w:hint="eastAsia"/>
              <w:sz w:val="40"/>
            </w:rPr>
            <w:t>☐</w:t>
          </w:r>
        </w:sdtContent>
      </w:sdt>
      <w:r w:rsidR="0034658E" w:rsidRPr="0034658E">
        <w:rPr>
          <w:rFonts w:ascii="Cachet Medium" w:hAnsi="Cachet Medium" w:cs="ZapfDingbats"/>
        </w:rPr>
        <w:t xml:space="preserve"> </w:t>
      </w:r>
      <w:r w:rsidR="00035712">
        <w:rPr>
          <w:rFonts w:ascii="Cachet Medium" w:hAnsi="Cachet Medium" w:cs="ZapfDingbats"/>
        </w:rPr>
        <w:t>Wedne</w:t>
      </w:r>
      <w:r w:rsidR="007600A8">
        <w:rPr>
          <w:rFonts w:ascii="Cachet Medium" w:hAnsi="Cachet Medium" w:cs="ZapfDingbats"/>
        </w:rPr>
        <w:t xml:space="preserve">sday, April </w:t>
      </w:r>
      <w:r w:rsidR="00035712">
        <w:rPr>
          <w:rFonts w:ascii="Cachet Medium" w:hAnsi="Cachet Medium" w:cs="ZapfDingbats"/>
        </w:rPr>
        <w:t>3</w:t>
      </w:r>
      <w:r w:rsidR="0034658E">
        <w:rPr>
          <w:rFonts w:ascii="Cachet Medium" w:hAnsi="Cachet Medium" w:cs="ZapfDingbats"/>
        </w:rPr>
        <w:tab/>
      </w:r>
      <w:sdt>
        <w:sdtPr>
          <w:rPr>
            <w:rFonts w:ascii="Cachet Medium" w:hAnsi="Cachet Medium" w:cs="ZapfDingbats"/>
            <w:sz w:val="40"/>
          </w:rPr>
          <w:id w:val="-1765686850"/>
        </w:sdtPr>
        <w:sdtEndPr/>
        <w:sdtContent>
          <w:r w:rsidR="007F5E69">
            <w:rPr>
              <w:rFonts w:ascii="MS Gothic" w:eastAsia="MS Gothic" w:hAnsi="MS Gothic" w:cs="ZapfDingbats" w:hint="eastAsia"/>
              <w:sz w:val="40"/>
            </w:rPr>
            <w:t>☐</w:t>
          </w:r>
        </w:sdtContent>
      </w:sdt>
      <w:r w:rsidR="0034658E" w:rsidRPr="0034658E">
        <w:rPr>
          <w:rFonts w:ascii="Cachet Medium" w:hAnsi="Cachet Medium" w:cs="ZapfDingbats"/>
        </w:rPr>
        <w:t xml:space="preserve"> </w:t>
      </w:r>
      <w:r w:rsidR="00035712">
        <w:rPr>
          <w:rFonts w:ascii="Cachet Medium" w:hAnsi="Cachet Medium" w:cs="ZapfDingbats"/>
        </w:rPr>
        <w:t>Thurs</w:t>
      </w:r>
      <w:r w:rsidR="007600A8">
        <w:rPr>
          <w:rFonts w:ascii="Cachet Medium" w:hAnsi="Cachet Medium" w:cs="ZapfDingbats"/>
        </w:rPr>
        <w:t xml:space="preserve">day, April </w:t>
      </w:r>
      <w:r w:rsidR="00035712">
        <w:rPr>
          <w:rFonts w:ascii="Cachet Medium" w:hAnsi="Cachet Medium" w:cs="ZapfDingbats"/>
        </w:rPr>
        <w:t>4</w:t>
      </w:r>
      <w:r w:rsidR="0034658E">
        <w:rPr>
          <w:rFonts w:ascii="Cachet Medium" w:hAnsi="Cachet Medium" w:cs="ZapfDingbats"/>
        </w:rPr>
        <w:tab/>
      </w:r>
      <w:sdt>
        <w:sdtPr>
          <w:rPr>
            <w:rFonts w:ascii="Cachet Medium" w:hAnsi="Cachet Medium" w:cs="ZapfDingbats"/>
            <w:sz w:val="40"/>
          </w:rPr>
          <w:id w:val="73168929"/>
        </w:sdtPr>
        <w:sdtEndPr/>
        <w:sdtContent>
          <w:r w:rsidR="002A5359">
            <w:rPr>
              <w:rFonts w:ascii="MS Gothic" w:eastAsia="MS Gothic" w:hAnsi="MS Gothic" w:cs="ZapfDingbats" w:hint="eastAsia"/>
              <w:sz w:val="40"/>
            </w:rPr>
            <w:t>☐</w:t>
          </w:r>
        </w:sdtContent>
      </w:sdt>
      <w:r w:rsidR="0034658E" w:rsidRPr="0034658E">
        <w:rPr>
          <w:rFonts w:ascii="Cachet Medium" w:hAnsi="Cachet Medium" w:cs="ZapfDingbats"/>
        </w:rPr>
        <w:t xml:space="preserve"> </w:t>
      </w:r>
      <w:r w:rsidR="00035712">
        <w:rPr>
          <w:rFonts w:ascii="Cachet Medium" w:hAnsi="Cachet Medium" w:cs="ZapfDingbats"/>
        </w:rPr>
        <w:t>Fri</w:t>
      </w:r>
      <w:r w:rsidR="007600A8">
        <w:rPr>
          <w:rFonts w:ascii="Cachet Medium" w:hAnsi="Cachet Medium" w:cs="ZapfDingbats"/>
        </w:rPr>
        <w:t xml:space="preserve">day, April </w:t>
      </w:r>
      <w:r w:rsidR="00035712">
        <w:rPr>
          <w:rFonts w:ascii="Cachet Medium" w:hAnsi="Cachet Medium" w:cs="ZapfDingbats"/>
        </w:rPr>
        <w:t>5</w:t>
      </w:r>
      <w:r w:rsidR="008376AC" w:rsidRPr="008376AC">
        <w:rPr>
          <w:rFonts w:ascii="Cachet Medium" w:hAnsi="Cachet Medium" w:cs="ZapfDingbats"/>
        </w:rPr>
        <w:tab/>
      </w:r>
    </w:p>
    <w:p w:rsidR="008376AC" w:rsidRPr="008376AC" w:rsidRDefault="008376AC">
      <w:pPr>
        <w:widowControl w:val="0"/>
        <w:autoSpaceDE w:val="0"/>
        <w:autoSpaceDN w:val="0"/>
        <w:adjustRightInd w:val="0"/>
        <w:rPr>
          <w:rFonts w:ascii="Cachet Medium" w:hAnsi="Cachet Medium" w:cs="TimesNewRomanPSMT"/>
        </w:rPr>
      </w:pPr>
    </w:p>
    <w:p w:rsidR="007F5E69" w:rsidRDefault="007F5E69">
      <w:pPr>
        <w:widowControl w:val="0"/>
        <w:autoSpaceDE w:val="0"/>
        <w:autoSpaceDN w:val="0"/>
        <w:adjustRightInd w:val="0"/>
        <w:rPr>
          <w:rFonts w:ascii="Cachet Medium" w:hAnsi="Cachet Medium" w:cs="TimesNewRomanPSMT"/>
        </w:rPr>
      </w:pPr>
      <w:r>
        <w:rPr>
          <w:rFonts w:ascii="Cachet Medium" w:hAnsi="Cachet Medium" w:cs="TimesNewRomanPSMT"/>
        </w:rPr>
        <w:t>Name</w:t>
      </w:r>
      <w:r w:rsidR="0034658E">
        <w:rPr>
          <w:rFonts w:ascii="Cachet Medium" w:hAnsi="Cachet Medium" w:cs="TimesNewRomanPSMT"/>
        </w:rPr>
        <w:t xml:space="preserve">: </w:t>
      </w:r>
      <w:sdt>
        <w:sdtPr>
          <w:rPr>
            <w:rFonts w:ascii="Cachet Medium" w:hAnsi="Cachet Medium" w:cs="TimesNewRomanPSMT"/>
          </w:rPr>
          <w:id w:val="790171989"/>
          <w:showingPlcHdr/>
          <w:text/>
        </w:sdtPr>
        <w:sdtEndPr/>
        <w:sdtContent>
          <w:r w:rsidR="0034658E" w:rsidRPr="00204D16">
            <w:rPr>
              <w:rStyle w:val="PlaceholderText"/>
            </w:rPr>
            <w:t>Click here to enter text.</w:t>
          </w:r>
        </w:sdtContent>
      </w:sdt>
    </w:p>
    <w:p w:rsidR="007F5E69" w:rsidRDefault="007F5E69">
      <w:pPr>
        <w:widowControl w:val="0"/>
        <w:autoSpaceDE w:val="0"/>
        <w:autoSpaceDN w:val="0"/>
        <w:adjustRightInd w:val="0"/>
        <w:rPr>
          <w:rFonts w:ascii="Cachet Medium" w:hAnsi="Cachet Medium" w:cs="TimesNewRomanPSMT"/>
        </w:rPr>
      </w:pPr>
      <w:r w:rsidRPr="008376AC">
        <w:rPr>
          <w:rFonts w:ascii="Cachet Medium" w:hAnsi="Cachet Medium" w:cs="TimesNewRomanPSMT"/>
        </w:rPr>
        <w:t>Phone</w:t>
      </w:r>
      <w:r w:rsidR="0034658E">
        <w:rPr>
          <w:rFonts w:ascii="Cachet Medium" w:hAnsi="Cachet Medium" w:cs="TimesNewRomanPSMT"/>
        </w:rPr>
        <w:t xml:space="preserve">: </w:t>
      </w:r>
      <w:sdt>
        <w:sdtPr>
          <w:rPr>
            <w:rFonts w:ascii="Cachet Medium" w:hAnsi="Cachet Medium" w:cs="TimesNewRomanPSMT"/>
          </w:rPr>
          <w:id w:val="-339466954"/>
          <w:showingPlcHdr/>
          <w:text/>
        </w:sdtPr>
        <w:sdtEndPr/>
        <w:sdtContent>
          <w:r w:rsidR="0034658E" w:rsidRPr="00204D16">
            <w:rPr>
              <w:rStyle w:val="PlaceholderText"/>
            </w:rPr>
            <w:t>Click here to enter text.</w:t>
          </w:r>
        </w:sdtContent>
      </w:sdt>
      <w:r w:rsidRPr="008376AC">
        <w:rPr>
          <w:rFonts w:ascii="Cachet Medium" w:hAnsi="Cachet Medium" w:cs="TimesNewRomanPSMT"/>
        </w:rPr>
        <w:t xml:space="preserve"> </w:t>
      </w:r>
    </w:p>
    <w:p w:rsidR="00AC56DC" w:rsidRPr="008376AC" w:rsidRDefault="0034658E">
      <w:pPr>
        <w:widowControl w:val="0"/>
        <w:autoSpaceDE w:val="0"/>
        <w:autoSpaceDN w:val="0"/>
        <w:adjustRightInd w:val="0"/>
        <w:rPr>
          <w:rFonts w:ascii="Cachet Medium" w:hAnsi="Cachet Medium" w:cs="TimesNewRomanPSMT"/>
        </w:rPr>
      </w:pPr>
      <w:r>
        <w:rPr>
          <w:rFonts w:ascii="Cachet Medium" w:hAnsi="Cachet Medium" w:cs="TimesNewRomanPSMT"/>
        </w:rPr>
        <w:t xml:space="preserve">YMCA: </w:t>
      </w:r>
      <w:sdt>
        <w:sdtPr>
          <w:rPr>
            <w:rFonts w:ascii="Cachet Medium" w:hAnsi="Cachet Medium" w:cs="TimesNewRomanPSMT"/>
          </w:rPr>
          <w:id w:val="1192261131"/>
          <w:showingPlcHdr/>
          <w:text/>
        </w:sdtPr>
        <w:sdtEndPr/>
        <w:sdtContent>
          <w:r w:rsidRPr="00204D16">
            <w:rPr>
              <w:rStyle w:val="PlaceholderText"/>
            </w:rPr>
            <w:t>Click here to enter text.</w:t>
          </w:r>
        </w:sdtContent>
      </w:sdt>
    </w:p>
    <w:p w:rsidR="00054512" w:rsidRDefault="00763DBE">
      <w:pPr>
        <w:widowControl w:val="0"/>
        <w:autoSpaceDE w:val="0"/>
        <w:autoSpaceDN w:val="0"/>
        <w:adjustRightInd w:val="0"/>
        <w:rPr>
          <w:rFonts w:ascii="Cachet Medium" w:hAnsi="Cachet Medium" w:cs="TimesNewRomanPSMT"/>
        </w:rPr>
      </w:pPr>
      <w:r w:rsidRPr="008376AC">
        <w:rPr>
          <w:rFonts w:ascii="Cachet Medium" w:hAnsi="Cachet Medium" w:cs="TimesNewRomanPSMT"/>
        </w:rPr>
        <w:t>Coach’</w:t>
      </w:r>
      <w:r w:rsidR="00AC56DC" w:rsidRPr="008376AC">
        <w:rPr>
          <w:rFonts w:ascii="Cachet Medium" w:hAnsi="Cachet Medium" w:cs="TimesNewRomanPSMT"/>
        </w:rPr>
        <w:t xml:space="preserve">s </w:t>
      </w:r>
      <w:r w:rsidRPr="008376AC">
        <w:rPr>
          <w:rFonts w:ascii="Cachet Medium" w:hAnsi="Cachet Medium" w:cs="TimesNewRomanPSMT"/>
        </w:rPr>
        <w:t>Name</w:t>
      </w:r>
      <w:r w:rsidR="0034658E">
        <w:rPr>
          <w:rFonts w:ascii="Cachet Medium" w:hAnsi="Cachet Medium" w:cs="TimesNewRomanPSMT"/>
        </w:rPr>
        <w:t xml:space="preserve">: </w:t>
      </w:r>
      <w:sdt>
        <w:sdtPr>
          <w:rPr>
            <w:rFonts w:ascii="Cachet Medium" w:hAnsi="Cachet Medium" w:cs="TimesNewRomanPSMT"/>
          </w:rPr>
          <w:id w:val="1326714477"/>
          <w:showingPlcHdr/>
          <w:text/>
        </w:sdtPr>
        <w:sdtEndPr/>
        <w:sdtContent>
          <w:r w:rsidR="0034658E" w:rsidRPr="00204D16">
            <w:rPr>
              <w:rStyle w:val="PlaceholderText"/>
            </w:rPr>
            <w:t>Click here to enter text.</w:t>
          </w:r>
        </w:sdtContent>
      </w:sdt>
    </w:p>
    <w:p w:rsidR="00AC56DC" w:rsidRPr="008376AC" w:rsidRDefault="00054512">
      <w:pPr>
        <w:widowControl w:val="0"/>
        <w:autoSpaceDE w:val="0"/>
        <w:autoSpaceDN w:val="0"/>
        <w:adjustRightInd w:val="0"/>
        <w:rPr>
          <w:rFonts w:ascii="Cachet Medium" w:hAnsi="Cachet Medium" w:cs="TimesNewRomanPSMT"/>
        </w:rPr>
      </w:pPr>
      <w:r>
        <w:rPr>
          <w:rFonts w:ascii="Cachet Medium" w:hAnsi="Cachet Medium" w:cs="TimesNewRomanPSMT"/>
        </w:rPr>
        <w:t>Coach’s P</w:t>
      </w:r>
      <w:r w:rsidR="00763DBE" w:rsidRPr="008376AC">
        <w:rPr>
          <w:rFonts w:ascii="Cachet Medium" w:hAnsi="Cachet Medium" w:cs="TimesNewRomanPSMT"/>
        </w:rPr>
        <w:t>hone</w:t>
      </w:r>
      <w:r w:rsidR="0034658E">
        <w:rPr>
          <w:rFonts w:ascii="Cachet Medium" w:hAnsi="Cachet Medium" w:cs="TimesNewRomanPSMT"/>
        </w:rPr>
        <w:t xml:space="preserve">: </w:t>
      </w:r>
      <w:sdt>
        <w:sdtPr>
          <w:rPr>
            <w:rFonts w:ascii="Cachet Medium" w:hAnsi="Cachet Medium" w:cs="TimesNewRomanPSMT"/>
          </w:rPr>
          <w:id w:val="1009803572"/>
          <w:showingPlcHdr/>
          <w:text/>
        </w:sdtPr>
        <w:sdtEndPr/>
        <w:sdtContent>
          <w:r w:rsidR="0034658E" w:rsidRPr="00204D16">
            <w:rPr>
              <w:rStyle w:val="PlaceholderText"/>
            </w:rPr>
            <w:t>Click here to enter text.</w:t>
          </w:r>
        </w:sdtContent>
      </w:sdt>
    </w:p>
    <w:p w:rsidR="00AC56DC" w:rsidRPr="008376AC" w:rsidRDefault="00763DBE">
      <w:pPr>
        <w:widowControl w:val="0"/>
        <w:autoSpaceDE w:val="0"/>
        <w:autoSpaceDN w:val="0"/>
        <w:adjustRightInd w:val="0"/>
        <w:rPr>
          <w:rFonts w:ascii="Cachet Medium" w:hAnsi="Cachet Medium" w:cs="TimesNewRomanPSMT"/>
        </w:rPr>
      </w:pPr>
      <w:r w:rsidRPr="008376AC">
        <w:rPr>
          <w:rFonts w:ascii="Cachet Medium" w:hAnsi="Cachet Medium" w:cs="TimesNewRomanPSMT"/>
        </w:rPr>
        <w:t>Coach’</w:t>
      </w:r>
      <w:r w:rsidR="00AC56DC" w:rsidRPr="008376AC">
        <w:rPr>
          <w:rFonts w:ascii="Cachet Medium" w:hAnsi="Cachet Medium" w:cs="TimesNewRomanPSMT"/>
        </w:rPr>
        <w:t xml:space="preserve">s </w:t>
      </w:r>
      <w:r w:rsidR="0034658E">
        <w:rPr>
          <w:rFonts w:ascii="Cachet Medium" w:hAnsi="Cachet Medium" w:cs="TimesNewRomanPSMT"/>
        </w:rPr>
        <w:t xml:space="preserve">E-Mail: </w:t>
      </w:r>
      <w:sdt>
        <w:sdtPr>
          <w:rPr>
            <w:rFonts w:ascii="Cachet Medium" w:hAnsi="Cachet Medium" w:cs="TimesNewRomanPSMT"/>
          </w:rPr>
          <w:id w:val="-882165666"/>
          <w:showingPlcHdr/>
          <w:text/>
        </w:sdtPr>
        <w:sdtEndPr/>
        <w:sdtContent>
          <w:r w:rsidR="0034658E" w:rsidRPr="00204D16">
            <w:rPr>
              <w:rStyle w:val="PlaceholderText"/>
            </w:rPr>
            <w:t>Click here to enter text.</w:t>
          </w:r>
        </w:sdtContent>
      </w:sdt>
    </w:p>
    <w:p w:rsidR="00D13725" w:rsidRDefault="00D13725" w:rsidP="008031B6">
      <w:pPr>
        <w:widowControl w:val="0"/>
        <w:autoSpaceDE w:val="0"/>
        <w:autoSpaceDN w:val="0"/>
        <w:adjustRightInd w:val="0"/>
        <w:rPr>
          <w:rFonts w:ascii="Cachet Medium" w:hAnsi="Cachet Medium" w:cs="TimesNewRomanPS-BoldMT"/>
          <w:b/>
          <w:bCs/>
          <w:sz w:val="28"/>
          <w:szCs w:val="28"/>
        </w:rPr>
      </w:pPr>
    </w:p>
    <w:p w:rsidR="00A942F6" w:rsidRPr="00A942F6" w:rsidRDefault="00C056B8" w:rsidP="00A942F6">
      <w:pPr>
        <w:widowControl w:val="0"/>
        <w:autoSpaceDE w:val="0"/>
        <w:autoSpaceDN w:val="0"/>
        <w:adjustRightInd w:val="0"/>
        <w:jc w:val="center"/>
        <w:rPr>
          <w:rFonts w:ascii="Cachet Medium" w:hAnsi="Cachet Medium" w:cs="TimesNewRomanPS-BoldMT"/>
          <w:b/>
          <w:bCs/>
          <w:sz w:val="28"/>
          <w:szCs w:val="28"/>
        </w:rPr>
      </w:pPr>
      <w:r>
        <w:rPr>
          <w:rFonts w:ascii="Cachet Medium" w:hAnsi="Cachet Medium" w:cs="TimesNewRomanPS-BoldMT"/>
          <w:b/>
          <w:bCs/>
          <w:sz w:val="28"/>
          <w:szCs w:val="28"/>
        </w:rPr>
        <w:t>Attach and</w:t>
      </w:r>
      <w:r w:rsidR="008376AC">
        <w:rPr>
          <w:rFonts w:ascii="Cachet Medium" w:hAnsi="Cachet Medium" w:cs="TimesNewRomanPS-BoldMT"/>
          <w:b/>
          <w:bCs/>
          <w:sz w:val="28"/>
          <w:szCs w:val="28"/>
        </w:rPr>
        <w:t xml:space="preserve"> </w:t>
      </w:r>
      <w:r>
        <w:rPr>
          <w:rFonts w:ascii="Cachet Medium" w:hAnsi="Cachet Medium" w:cs="TimesNewRomanPS-BoldMT"/>
          <w:b/>
          <w:bCs/>
          <w:sz w:val="28"/>
          <w:szCs w:val="28"/>
        </w:rPr>
        <w:t>E-</w:t>
      </w:r>
      <w:r w:rsidR="008376AC">
        <w:rPr>
          <w:rFonts w:ascii="Cachet Medium" w:hAnsi="Cachet Medium" w:cs="TimesNewRomanPS-BoldMT"/>
          <w:b/>
          <w:bCs/>
          <w:sz w:val="28"/>
          <w:szCs w:val="28"/>
        </w:rPr>
        <w:t>Mail</w:t>
      </w:r>
      <w:r w:rsidR="00AC56DC" w:rsidRPr="008376AC">
        <w:rPr>
          <w:rFonts w:ascii="Cachet Medium" w:hAnsi="Cachet Medium" w:cs="TimesNewRomanPS-BoldMT"/>
          <w:b/>
          <w:bCs/>
          <w:sz w:val="28"/>
          <w:szCs w:val="28"/>
        </w:rPr>
        <w:t xml:space="preserve"> to:</w:t>
      </w:r>
      <w:r w:rsidRPr="00C056B8">
        <w:t xml:space="preserve"> </w:t>
      </w:r>
    </w:p>
    <w:p w:rsidR="00A942F6" w:rsidRPr="00A942F6" w:rsidRDefault="0096720C" w:rsidP="00A942F6">
      <w:pPr>
        <w:widowControl w:val="0"/>
        <w:autoSpaceDE w:val="0"/>
        <w:autoSpaceDN w:val="0"/>
        <w:adjustRightInd w:val="0"/>
        <w:jc w:val="center"/>
        <w:rPr>
          <w:rFonts w:ascii="Cachet Medium" w:hAnsi="Cachet Medium" w:cs="TimesNewRomanPS-BoldMT"/>
          <w:b/>
          <w:bCs/>
          <w:sz w:val="28"/>
          <w:szCs w:val="28"/>
        </w:rPr>
      </w:pPr>
      <w:r>
        <w:rPr>
          <w:rFonts w:ascii="Cachet Medium" w:hAnsi="Cachet Medium" w:cs="TimesNewRomanPS-BoldMT"/>
          <w:b/>
          <w:bCs/>
          <w:sz w:val="28"/>
          <w:szCs w:val="28"/>
        </w:rPr>
        <w:t>Meredith Griffin</w:t>
      </w:r>
    </w:p>
    <w:p w:rsidR="0096720C" w:rsidRPr="00A942F6" w:rsidRDefault="009C574A" w:rsidP="0096720C">
      <w:pPr>
        <w:widowControl w:val="0"/>
        <w:autoSpaceDE w:val="0"/>
        <w:autoSpaceDN w:val="0"/>
        <w:adjustRightInd w:val="0"/>
        <w:jc w:val="center"/>
        <w:rPr>
          <w:rFonts w:ascii="Cachet Medium" w:hAnsi="Cachet Medium" w:cs="TimesNewRomanPS-BoldMT"/>
          <w:b/>
          <w:bCs/>
          <w:sz w:val="28"/>
          <w:szCs w:val="28"/>
        </w:rPr>
      </w:pPr>
      <w:r>
        <w:rPr>
          <w:rFonts w:ascii="Cachet Medium" w:hAnsi="Cachet Medium" w:cs="TimesNewRomanPS-BoldMT"/>
          <w:b/>
          <w:bCs/>
          <w:sz w:val="28"/>
          <w:szCs w:val="28"/>
        </w:rPr>
        <w:t>mgriffin@my</w:t>
      </w:r>
      <w:r w:rsidR="00915F61">
        <w:rPr>
          <w:rFonts w:ascii="Cachet Medium" w:hAnsi="Cachet Medium" w:cs="TimesNewRomanPS-BoldMT"/>
          <w:b/>
          <w:bCs/>
          <w:sz w:val="28"/>
          <w:szCs w:val="28"/>
        </w:rPr>
        <w:t>y.org</w:t>
      </w:r>
    </w:p>
    <w:p w:rsidR="00B959B6" w:rsidRDefault="00915F61" w:rsidP="00915F61">
      <w:pPr>
        <w:widowControl w:val="0"/>
        <w:autoSpaceDE w:val="0"/>
        <w:autoSpaceDN w:val="0"/>
        <w:adjustRightInd w:val="0"/>
        <w:jc w:val="center"/>
        <w:rPr>
          <w:rFonts w:ascii="Cachet Medium" w:hAnsi="Cachet Medium" w:cs="TimesNewRomanPS-BoldMT"/>
          <w:b/>
          <w:bCs/>
          <w:color w:val="FF0000"/>
          <w:sz w:val="28"/>
          <w:szCs w:val="28"/>
        </w:rPr>
      </w:pPr>
      <w:r>
        <w:rPr>
          <w:rFonts w:ascii="Cachet Medium" w:hAnsi="Cachet Medium" w:cs="TimesNewRomanPS-BoldMT"/>
          <w:b/>
          <w:bCs/>
          <w:color w:val="FF0000"/>
          <w:sz w:val="28"/>
          <w:szCs w:val="28"/>
        </w:rPr>
        <w:t>*****</w:t>
      </w:r>
      <w:r w:rsidR="009C574A">
        <w:rPr>
          <w:rFonts w:ascii="Cachet Medium" w:hAnsi="Cachet Medium" w:cs="TimesNewRomanPS-BoldMT"/>
          <w:b/>
          <w:bCs/>
          <w:color w:val="FF0000"/>
          <w:sz w:val="28"/>
          <w:szCs w:val="28"/>
        </w:rPr>
        <w:t xml:space="preserve">***Deadline is </w:t>
      </w:r>
      <w:r w:rsidR="00442FDE">
        <w:rPr>
          <w:rFonts w:ascii="Cachet Medium" w:hAnsi="Cachet Medium" w:cs="TimesNewRomanPS-BoldMT"/>
          <w:b/>
          <w:bCs/>
          <w:color w:val="FF0000"/>
          <w:sz w:val="28"/>
          <w:szCs w:val="28"/>
        </w:rPr>
        <w:t>Thur</w:t>
      </w:r>
      <w:r w:rsidR="00035712">
        <w:rPr>
          <w:rFonts w:ascii="Cachet Medium" w:hAnsi="Cachet Medium" w:cs="TimesNewRomanPS-BoldMT"/>
          <w:b/>
          <w:bCs/>
          <w:color w:val="FF0000"/>
          <w:sz w:val="28"/>
          <w:szCs w:val="28"/>
        </w:rPr>
        <w:t xml:space="preserve">sday, March </w:t>
      </w:r>
      <w:r w:rsidR="001D1933">
        <w:rPr>
          <w:rFonts w:ascii="Cachet Medium" w:hAnsi="Cachet Medium" w:cs="TimesNewRomanPS-BoldMT"/>
          <w:b/>
          <w:bCs/>
          <w:color w:val="FF0000"/>
          <w:sz w:val="28"/>
          <w:szCs w:val="28"/>
        </w:rPr>
        <w:t>28</w:t>
      </w:r>
      <w:bookmarkStart w:id="0" w:name="_GoBack"/>
      <w:bookmarkEnd w:id="0"/>
      <w:r w:rsidR="00A942F6" w:rsidRPr="00A942F6">
        <w:rPr>
          <w:rFonts w:ascii="Cachet Medium" w:hAnsi="Cachet Medium" w:cs="TimesNewRomanPS-BoldMT"/>
          <w:b/>
          <w:bCs/>
          <w:color w:val="FF0000"/>
          <w:sz w:val="28"/>
          <w:szCs w:val="28"/>
        </w:rPr>
        <w:t>*********</w:t>
      </w:r>
      <w:r w:rsidR="00B959B6">
        <w:rPr>
          <w:rFonts w:ascii="Cachet Medium" w:hAnsi="Cachet Medium" w:cs="TimesNewRomanPS-BoldMT"/>
          <w:b/>
          <w:bCs/>
          <w:color w:val="FF0000"/>
          <w:sz w:val="28"/>
          <w:szCs w:val="28"/>
        </w:rPr>
        <w:br w:type="page"/>
      </w:r>
    </w:p>
    <w:p w:rsidR="00B959B6" w:rsidRDefault="00B959B6" w:rsidP="00B959B6">
      <w:pPr>
        <w:jc w:val="center"/>
        <w:rPr>
          <w:rFonts w:ascii="Cachet Medium" w:hAnsi="Cachet Medium" w:cs="Arial"/>
          <w:b/>
          <w:sz w:val="28"/>
          <w:szCs w:val="28"/>
        </w:rPr>
      </w:pPr>
      <w:r>
        <w:rPr>
          <w:rFonts w:ascii="Cachet Medium" w:hAnsi="Cachet Medium" w:cs="Arial"/>
          <w:b/>
          <w:noProof/>
          <w:sz w:val="28"/>
          <w:szCs w:val="28"/>
        </w:rPr>
        <w:lastRenderedPageBreak/>
        <w:drawing>
          <wp:inline distT="0" distB="0" distL="0" distR="0">
            <wp:extent cx="982980" cy="746760"/>
            <wp:effectExtent l="0" t="0" r="7620" b="0"/>
            <wp:docPr id="1" name="Picture 1" descr="black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ack 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82980" cy="746760"/>
                    </a:xfrm>
                    <a:prstGeom prst="rect">
                      <a:avLst/>
                    </a:prstGeom>
                    <a:noFill/>
                    <a:ln>
                      <a:noFill/>
                    </a:ln>
                  </pic:spPr>
                </pic:pic>
              </a:graphicData>
            </a:graphic>
          </wp:inline>
        </w:drawing>
      </w:r>
    </w:p>
    <w:p w:rsidR="00B959B6" w:rsidRDefault="00B959B6" w:rsidP="00B959B6">
      <w:pPr>
        <w:jc w:val="center"/>
        <w:rPr>
          <w:rFonts w:ascii="Cachet Medium" w:hAnsi="Cachet Medium" w:cs="Arial"/>
          <w:b/>
          <w:sz w:val="28"/>
          <w:szCs w:val="28"/>
        </w:rPr>
      </w:pPr>
    </w:p>
    <w:p w:rsidR="00B959B6" w:rsidRPr="00291DF6" w:rsidRDefault="00B959B6" w:rsidP="00B959B6">
      <w:pPr>
        <w:jc w:val="center"/>
        <w:rPr>
          <w:rFonts w:ascii="Cachet Medium" w:hAnsi="Cachet Medium" w:cs="Arial"/>
          <w:b/>
          <w:sz w:val="28"/>
          <w:szCs w:val="28"/>
        </w:rPr>
      </w:pPr>
      <w:r w:rsidRPr="00291DF6">
        <w:rPr>
          <w:rFonts w:ascii="Cachet Medium" w:hAnsi="Cachet Medium" w:cs="Arial"/>
          <w:b/>
          <w:sz w:val="28"/>
          <w:szCs w:val="28"/>
        </w:rPr>
        <w:t>201</w:t>
      </w:r>
      <w:r w:rsidR="00EB6698">
        <w:rPr>
          <w:rFonts w:ascii="Cachet Medium" w:hAnsi="Cachet Medium" w:cs="Arial"/>
          <w:b/>
          <w:sz w:val="28"/>
          <w:szCs w:val="28"/>
        </w:rPr>
        <w:t>9</w:t>
      </w:r>
      <w:r w:rsidRPr="00291DF6">
        <w:rPr>
          <w:rFonts w:ascii="Cachet Medium" w:hAnsi="Cachet Medium" w:cs="Arial"/>
          <w:b/>
          <w:sz w:val="28"/>
          <w:szCs w:val="28"/>
        </w:rPr>
        <w:t xml:space="preserve"> YMCA Short Course National Swimming Championships</w:t>
      </w:r>
    </w:p>
    <w:p w:rsidR="00B959B6" w:rsidRPr="00291DF6" w:rsidRDefault="00B959B6" w:rsidP="00B959B6">
      <w:pPr>
        <w:jc w:val="center"/>
        <w:rPr>
          <w:rFonts w:ascii="Cachet Medium" w:hAnsi="Cachet Medium" w:cs="Arial"/>
          <w:b/>
          <w:sz w:val="28"/>
          <w:szCs w:val="28"/>
        </w:rPr>
      </w:pPr>
      <w:r w:rsidRPr="00291DF6">
        <w:rPr>
          <w:rFonts w:ascii="Cachet Medium" w:hAnsi="Cachet Medium" w:cs="Arial"/>
          <w:b/>
          <w:sz w:val="28"/>
          <w:szCs w:val="28"/>
        </w:rPr>
        <w:t>Swimmer Volunteer Instructions</w:t>
      </w:r>
    </w:p>
    <w:p w:rsidR="00B959B6" w:rsidRPr="00291DF6" w:rsidRDefault="00B959B6" w:rsidP="00B959B6">
      <w:pPr>
        <w:rPr>
          <w:rFonts w:ascii="Cachet Medium" w:hAnsi="Cachet Medium" w:cs="Arial"/>
        </w:rPr>
      </w:pPr>
    </w:p>
    <w:p w:rsidR="00B959B6" w:rsidRPr="00234E77" w:rsidRDefault="00B959B6" w:rsidP="00B959B6">
      <w:pPr>
        <w:rPr>
          <w:rFonts w:ascii="Cachet Medium" w:hAnsi="Cachet Medium" w:cs="Arial"/>
          <w:sz w:val="22"/>
          <w:szCs w:val="22"/>
        </w:rPr>
      </w:pPr>
      <w:r w:rsidRPr="00234E77">
        <w:rPr>
          <w:rFonts w:ascii="Cachet Medium" w:hAnsi="Cachet Medium" w:cs="Arial"/>
          <w:sz w:val="22"/>
          <w:szCs w:val="22"/>
        </w:rPr>
        <w:t xml:space="preserve">Thank you for volunteering to fill a special role in this year’s YMCA Short Course National Swimming Championships.  It is an honor to represent YMCA swimming and your YMCA team.  </w:t>
      </w:r>
    </w:p>
    <w:p w:rsidR="00B959B6" w:rsidRPr="00B959B6" w:rsidRDefault="00B959B6" w:rsidP="00B959B6">
      <w:pPr>
        <w:rPr>
          <w:rFonts w:ascii="Cachet Medium" w:hAnsi="Cachet Medium" w:cs="Arial"/>
          <w:sz w:val="12"/>
          <w:szCs w:val="22"/>
        </w:rPr>
      </w:pPr>
    </w:p>
    <w:p w:rsidR="00B959B6" w:rsidRPr="00234E77" w:rsidRDefault="00B959B6" w:rsidP="00B959B6">
      <w:pPr>
        <w:rPr>
          <w:rFonts w:ascii="Cachet Medium" w:hAnsi="Cachet Medium" w:cs="Arial"/>
          <w:sz w:val="22"/>
          <w:szCs w:val="22"/>
        </w:rPr>
      </w:pPr>
      <w:r w:rsidRPr="00234E77">
        <w:rPr>
          <w:rFonts w:ascii="Cachet Medium" w:hAnsi="Cachet Medium" w:cs="Arial"/>
          <w:sz w:val="22"/>
          <w:szCs w:val="22"/>
        </w:rPr>
        <w:t xml:space="preserve">Because you are representing your team and YMCA, please dress neatly and appropriately with your team jacket and shorts or pants.  Do not wear hats or chew gum.  </w:t>
      </w:r>
    </w:p>
    <w:p w:rsidR="00B959B6" w:rsidRPr="00B959B6" w:rsidRDefault="00B959B6" w:rsidP="00B959B6">
      <w:pPr>
        <w:rPr>
          <w:rFonts w:ascii="Cachet Medium" w:hAnsi="Cachet Medium" w:cs="Arial"/>
          <w:sz w:val="14"/>
        </w:rPr>
      </w:pPr>
    </w:p>
    <w:p w:rsidR="00B959B6" w:rsidRPr="00291DF6" w:rsidRDefault="00B959B6" w:rsidP="00B959B6">
      <w:pPr>
        <w:rPr>
          <w:rFonts w:ascii="Cachet Medium" w:hAnsi="Cachet Medium" w:cs="Arial"/>
          <w:u w:val="single"/>
        </w:rPr>
      </w:pPr>
      <w:r w:rsidRPr="00291DF6">
        <w:rPr>
          <w:rFonts w:ascii="Cachet Medium" w:hAnsi="Cachet Medium" w:cs="Arial"/>
          <w:u w:val="single"/>
        </w:rPr>
        <w:t>Devotions</w:t>
      </w:r>
    </w:p>
    <w:p w:rsidR="00B959B6" w:rsidRPr="008A5B54" w:rsidRDefault="00B959B6" w:rsidP="00B959B6">
      <w:pPr>
        <w:rPr>
          <w:rFonts w:ascii="Cachet Medium" w:hAnsi="Cachet Medium" w:cs="Arial"/>
          <w:sz w:val="22"/>
          <w:szCs w:val="22"/>
        </w:rPr>
      </w:pPr>
      <w:r w:rsidRPr="008A5B54">
        <w:rPr>
          <w:rFonts w:ascii="Cachet Medium" w:hAnsi="Cachet Medium" w:cs="Arial"/>
          <w:sz w:val="22"/>
          <w:szCs w:val="22"/>
        </w:rPr>
        <w:t xml:space="preserve">Report to the Announcer’s Table – </w:t>
      </w:r>
    </w:p>
    <w:p w:rsidR="00B959B6" w:rsidRPr="008A5B54" w:rsidRDefault="00B959B6" w:rsidP="00B959B6">
      <w:pPr>
        <w:rPr>
          <w:rFonts w:ascii="Cachet Medium" w:hAnsi="Cachet Medium" w:cs="Arial"/>
          <w:sz w:val="22"/>
          <w:szCs w:val="22"/>
        </w:rPr>
      </w:pPr>
      <w:r w:rsidRPr="008A5B54">
        <w:rPr>
          <w:rFonts w:ascii="Cachet Medium" w:hAnsi="Cachet Medium" w:cs="Arial"/>
          <w:sz w:val="22"/>
          <w:szCs w:val="22"/>
        </w:rPr>
        <w:tab/>
        <w:t xml:space="preserve">Preliminaries – </w:t>
      </w:r>
      <w:r w:rsidR="00B65D86">
        <w:rPr>
          <w:rFonts w:ascii="Cachet Medium" w:hAnsi="Cachet Medium" w:cs="Arial"/>
          <w:sz w:val="22"/>
          <w:szCs w:val="22"/>
        </w:rPr>
        <w:t>8</w:t>
      </w:r>
      <w:r w:rsidR="00EB6698">
        <w:rPr>
          <w:rFonts w:ascii="Cachet Medium" w:hAnsi="Cachet Medium" w:cs="Arial"/>
          <w:sz w:val="22"/>
          <w:szCs w:val="22"/>
        </w:rPr>
        <w:t>:35</w:t>
      </w:r>
      <w:r w:rsidRPr="008A5B54">
        <w:rPr>
          <w:rFonts w:ascii="Cachet Medium" w:hAnsi="Cachet Medium" w:cs="Arial"/>
          <w:sz w:val="22"/>
          <w:szCs w:val="22"/>
        </w:rPr>
        <w:t xml:space="preserve"> a.m.</w:t>
      </w:r>
      <w:r w:rsidRPr="008A5B54">
        <w:rPr>
          <w:rFonts w:ascii="Cachet Medium" w:hAnsi="Cachet Medium" w:cs="Arial"/>
          <w:sz w:val="22"/>
          <w:szCs w:val="22"/>
        </w:rPr>
        <w:tab/>
      </w:r>
      <w:r w:rsidR="009C574A">
        <w:rPr>
          <w:rFonts w:ascii="Cachet Medium" w:hAnsi="Cachet Medium" w:cs="Arial"/>
          <w:sz w:val="22"/>
          <w:szCs w:val="22"/>
        </w:rPr>
        <w:tab/>
      </w:r>
      <w:r w:rsidR="00915F61">
        <w:rPr>
          <w:rFonts w:ascii="Cachet Medium" w:hAnsi="Cachet Medium" w:cs="Arial"/>
          <w:sz w:val="22"/>
          <w:szCs w:val="22"/>
        </w:rPr>
        <w:t xml:space="preserve">Finals – </w:t>
      </w:r>
      <w:r w:rsidR="002B16BB">
        <w:rPr>
          <w:rFonts w:ascii="Cachet Medium" w:hAnsi="Cachet Medium" w:cs="Arial"/>
          <w:sz w:val="22"/>
          <w:szCs w:val="22"/>
        </w:rPr>
        <w:t>4:</w:t>
      </w:r>
      <w:r w:rsidR="00B65D86">
        <w:rPr>
          <w:rFonts w:ascii="Cachet Medium" w:hAnsi="Cachet Medium" w:cs="Arial"/>
          <w:sz w:val="22"/>
          <w:szCs w:val="22"/>
        </w:rPr>
        <w:t>5</w:t>
      </w:r>
      <w:r w:rsidR="002B16BB">
        <w:rPr>
          <w:rFonts w:ascii="Cachet Medium" w:hAnsi="Cachet Medium" w:cs="Arial"/>
          <w:sz w:val="22"/>
          <w:szCs w:val="22"/>
        </w:rPr>
        <w:t>0</w:t>
      </w:r>
      <w:r w:rsidRPr="008A5B54">
        <w:rPr>
          <w:rFonts w:ascii="Cachet Medium" w:hAnsi="Cachet Medium" w:cs="Arial"/>
          <w:sz w:val="22"/>
          <w:szCs w:val="22"/>
        </w:rPr>
        <w:t xml:space="preserve"> p.m.</w:t>
      </w:r>
    </w:p>
    <w:p w:rsidR="00B959B6" w:rsidRPr="008A5B54" w:rsidRDefault="00B959B6" w:rsidP="00B959B6">
      <w:pPr>
        <w:rPr>
          <w:rFonts w:ascii="Cachet Medium" w:hAnsi="Cachet Medium" w:cs="Arial"/>
          <w:sz w:val="22"/>
          <w:szCs w:val="22"/>
        </w:rPr>
      </w:pPr>
      <w:r>
        <w:rPr>
          <w:rFonts w:ascii="Cachet Medium" w:hAnsi="Cachet Medium" w:cs="Arial"/>
          <w:sz w:val="22"/>
          <w:szCs w:val="22"/>
        </w:rPr>
        <w:t>W</w:t>
      </w:r>
      <w:r w:rsidRPr="008A5B54">
        <w:rPr>
          <w:rFonts w:ascii="Cachet Medium" w:hAnsi="Cachet Medium" w:cs="Arial"/>
          <w:sz w:val="22"/>
          <w:szCs w:val="22"/>
        </w:rPr>
        <w:t>rite an original devotion reflecting on some aspect of YMCA swimming (</w:t>
      </w:r>
      <w:proofErr w:type="spellStart"/>
      <w:r w:rsidRPr="008A5B54">
        <w:rPr>
          <w:rFonts w:ascii="Cachet Medium" w:hAnsi="Cachet Medium" w:cs="Arial"/>
          <w:sz w:val="22"/>
          <w:szCs w:val="22"/>
        </w:rPr>
        <w:t>eg.</w:t>
      </w:r>
      <w:proofErr w:type="spellEnd"/>
      <w:r w:rsidRPr="008A5B54">
        <w:rPr>
          <w:rFonts w:ascii="Cachet Medium" w:hAnsi="Cachet Medium" w:cs="Arial"/>
          <w:sz w:val="22"/>
          <w:szCs w:val="22"/>
        </w:rPr>
        <w:t xml:space="preserve"> YMCA values, what it has meant to you, what you have learned, special people involved in YMCA swimming, etc.).  You are encouraged to include a brief non-denominational prayer at the conclusion, if you are comfortable doing so.  This is </w:t>
      </w:r>
      <w:r>
        <w:rPr>
          <w:rFonts w:ascii="Cachet Medium" w:hAnsi="Cachet Medium" w:cs="Arial"/>
          <w:sz w:val="22"/>
          <w:szCs w:val="22"/>
        </w:rPr>
        <w:t xml:space="preserve">preferred but </w:t>
      </w:r>
      <w:r w:rsidRPr="008A5B54">
        <w:rPr>
          <w:rFonts w:ascii="Cachet Medium" w:hAnsi="Cachet Medium" w:cs="Arial"/>
          <w:sz w:val="22"/>
          <w:szCs w:val="22"/>
        </w:rPr>
        <w:t xml:space="preserve">not required.  The entire devotion should last no longer than 2 minutes.  During Preliminaries, </w:t>
      </w:r>
      <w:r w:rsidR="009C574A">
        <w:rPr>
          <w:rFonts w:ascii="Cachet Medium" w:hAnsi="Cachet Medium" w:cs="Arial"/>
          <w:sz w:val="22"/>
          <w:szCs w:val="22"/>
        </w:rPr>
        <w:t xml:space="preserve">if there is no one presenting the National Anthem, </w:t>
      </w:r>
      <w:r w:rsidRPr="008A5B54">
        <w:rPr>
          <w:rFonts w:ascii="Cachet Medium" w:hAnsi="Cachet Medium" w:cs="Arial"/>
          <w:sz w:val="22"/>
          <w:szCs w:val="22"/>
        </w:rPr>
        <w:t>you will lead the Pledge of Allegiance following your devotion and prayer.</w:t>
      </w:r>
    </w:p>
    <w:p w:rsidR="00B959B6" w:rsidRDefault="00B959B6" w:rsidP="00B959B6">
      <w:pPr>
        <w:rPr>
          <w:rFonts w:ascii="Cachet Medium" w:hAnsi="Cachet Medium" w:cs="Arial"/>
          <w:sz w:val="22"/>
          <w:szCs w:val="22"/>
        </w:rPr>
      </w:pPr>
      <w:r w:rsidRPr="008A5B54">
        <w:rPr>
          <w:rFonts w:ascii="Cachet Medium" w:hAnsi="Cachet Medium" w:cs="Arial"/>
          <w:sz w:val="22"/>
          <w:szCs w:val="22"/>
        </w:rPr>
        <w:t>You may have a teammate help you by holding your devoti</w:t>
      </w:r>
      <w:r w:rsidR="009C574A">
        <w:rPr>
          <w:rFonts w:ascii="Cachet Medium" w:hAnsi="Cachet Medium" w:cs="Arial"/>
          <w:sz w:val="22"/>
          <w:szCs w:val="22"/>
        </w:rPr>
        <w:t>on as you read it</w:t>
      </w:r>
      <w:r w:rsidRPr="008A5B54">
        <w:rPr>
          <w:rFonts w:ascii="Cachet Medium" w:hAnsi="Cachet Medium" w:cs="Arial"/>
          <w:sz w:val="22"/>
          <w:szCs w:val="22"/>
        </w:rPr>
        <w:t>. Hold the microphone close to your mouth without putting your mouth on it.  Please turn in a typed or legibly handwritten copy of your devotion so that it may be posted on the website.</w:t>
      </w:r>
    </w:p>
    <w:p w:rsidR="00B959B6" w:rsidRPr="00234E77" w:rsidRDefault="00B959B6" w:rsidP="00B959B6">
      <w:pPr>
        <w:rPr>
          <w:rFonts w:ascii="Cachet Medium" w:hAnsi="Cachet Medium" w:cs="Arial"/>
          <w:sz w:val="22"/>
          <w:szCs w:val="22"/>
        </w:rPr>
      </w:pPr>
    </w:p>
    <w:p w:rsidR="00B959B6" w:rsidRPr="00291DF6" w:rsidRDefault="00B959B6" w:rsidP="00B959B6">
      <w:pPr>
        <w:rPr>
          <w:rFonts w:ascii="Cachet Medium" w:hAnsi="Cachet Medium" w:cs="Arial"/>
          <w:u w:val="single"/>
        </w:rPr>
      </w:pPr>
      <w:r w:rsidRPr="00291DF6">
        <w:rPr>
          <w:rFonts w:ascii="Cachet Medium" w:hAnsi="Cachet Medium" w:cs="Arial"/>
          <w:u w:val="single"/>
        </w:rPr>
        <w:t>National Anthem</w:t>
      </w:r>
    </w:p>
    <w:p w:rsidR="00B959B6" w:rsidRPr="008A5B54" w:rsidRDefault="00B959B6" w:rsidP="00B959B6">
      <w:pPr>
        <w:rPr>
          <w:rFonts w:ascii="Cachet Medium" w:hAnsi="Cachet Medium" w:cs="Arial"/>
          <w:sz w:val="22"/>
          <w:szCs w:val="22"/>
        </w:rPr>
      </w:pPr>
      <w:r w:rsidRPr="008A5B54">
        <w:rPr>
          <w:rFonts w:ascii="Cachet Medium" w:hAnsi="Cachet Medium" w:cs="Arial"/>
          <w:sz w:val="22"/>
          <w:szCs w:val="22"/>
        </w:rPr>
        <w:t xml:space="preserve">Report to the Announcer’s Table – </w:t>
      </w:r>
    </w:p>
    <w:p w:rsidR="00B959B6" w:rsidRPr="008A5B54" w:rsidRDefault="00B65D86" w:rsidP="009C574A">
      <w:pPr>
        <w:rPr>
          <w:rFonts w:ascii="Cachet Medium" w:hAnsi="Cachet Medium" w:cs="Arial"/>
          <w:sz w:val="22"/>
          <w:szCs w:val="22"/>
        </w:rPr>
      </w:pPr>
      <w:r>
        <w:rPr>
          <w:rFonts w:ascii="Cachet Medium" w:hAnsi="Cachet Medium" w:cs="Arial"/>
          <w:sz w:val="22"/>
          <w:szCs w:val="22"/>
        </w:rPr>
        <w:tab/>
        <w:t>Preliminaries – 8:</w:t>
      </w:r>
      <w:r w:rsidR="00EB6698">
        <w:rPr>
          <w:rFonts w:ascii="Cachet Medium" w:hAnsi="Cachet Medium" w:cs="Arial"/>
          <w:sz w:val="22"/>
          <w:szCs w:val="22"/>
        </w:rPr>
        <w:t>35</w:t>
      </w:r>
      <w:r w:rsidR="00B959B6">
        <w:rPr>
          <w:rFonts w:ascii="Cachet Medium" w:hAnsi="Cachet Medium" w:cs="Arial"/>
          <w:sz w:val="22"/>
          <w:szCs w:val="22"/>
        </w:rPr>
        <w:t xml:space="preserve"> a.m.</w:t>
      </w:r>
      <w:r w:rsidR="009C574A">
        <w:rPr>
          <w:rFonts w:ascii="Cachet Medium" w:hAnsi="Cachet Medium" w:cs="Arial"/>
          <w:sz w:val="22"/>
          <w:szCs w:val="22"/>
        </w:rPr>
        <w:tab/>
      </w:r>
      <w:r w:rsidR="009C574A">
        <w:rPr>
          <w:rFonts w:ascii="Cachet Medium" w:hAnsi="Cachet Medium" w:cs="Arial"/>
          <w:sz w:val="22"/>
          <w:szCs w:val="22"/>
        </w:rPr>
        <w:tab/>
      </w:r>
      <w:r w:rsidR="00962BFA">
        <w:rPr>
          <w:rFonts w:ascii="Cachet Medium" w:hAnsi="Cachet Medium" w:cs="Arial"/>
          <w:sz w:val="22"/>
          <w:szCs w:val="22"/>
        </w:rPr>
        <w:t xml:space="preserve">Finals – </w:t>
      </w:r>
      <w:r w:rsidR="002B16BB">
        <w:rPr>
          <w:rFonts w:ascii="Cachet Medium" w:hAnsi="Cachet Medium" w:cs="Arial"/>
          <w:sz w:val="22"/>
          <w:szCs w:val="22"/>
        </w:rPr>
        <w:t>4:</w:t>
      </w:r>
      <w:r>
        <w:rPr>
          <w:rFonts w:ascii="Cachet Medium" w:hAnsi="Cachet Medium" w:cs="Arial"/>
          <w:sz w:val="22"/>
          <w:szCs w:val="22"/>
        </w:rPr>
        <w:t>5</w:t>
      </w:r>
      <w:r w:rsidR="002B16BB">
        <w:rPr>
          <w:rFonts w:ascii="Cachet Medium" w:hAnsi="Cachet Medium" w:cs="Arial"/>
          <w:sz w:val="22"/>
          <w:szCs w:val="22"/>
        </w:rPr>
        <w:t>0</w:t>
      </w:r>
      <w:r w:rsidR="00B959B6" w:rsidRPr="008A5B54">
        <w:rPr>
          <w:rFonts w:ascii="Cachet Medium" w:hAnsi="Cachet Medium" w:cs="Arial"/>
          <w:sz w:val="22"/>
          <w:szCs w:val="22"/>
        </w:rPr>
        <w:t xml:space="preserve"> p.m.</w:t>
      </w:r>
    </w:p>
    <w:p w:rsidR="00B959B6" w:rsidRPr="008A5B54" w:rsidRDefault="00B959B6" w:rsidP="00B959B6">
      <w:pPr>
        <w:rPr>
          <w:rFonts w:ascii="Cachet Medium" w:hAnsi="Cachet Medium" w:cs="Arial"/>
          <w:sz w:val="22"/>
          <w:szCs w:val="22"/>
        </w:rPr>
      </w:pPr>
      <w:r w:rsidRPr="008A5B54">
        <w:rPr>
          <w:rFonts w:ascii="Cachet Medium" w:hAnsi="Cachet Medium" w:cs="Arial"/>
          <w:sz w:val="22"/>
          <w:szCs w:val="22"/>
        </w:rPr>
        <w:t xml:space="preserve">National Anthem performers should be experienced in singing or playing the Anthem in front of large groups of people.  If you need the words and/or sheet music, you may bring it with you to the Announcer’s Table.  You may have a teammate hold it for you as you perform, if you prefer.  </w:t>
      </w:r>
      <w:r>
        <w:rPr>
          <w:rFonts w:ascii="Cachet Medium" w:hAnsi="Cachet Medium" w:cs="Arial"/>
          <w:sz w:val="22"/>
          <w:szCs w:val="22"/>
        </w:rPr>
        <w:t>If singing, h</w:t>
      </w:r>
      <w:r w:rsidRPr="008A5B54">
        <w:rPr>
          <w:rFonts w:ascii="Cachet Medium" w:hAnsi="Cachet Medium" w:cs="Arial"/>
          <w:sz w:val="22"/>
          <w:szCs w:val="22"/>
        </w:rPr>
        <w:t>old the microphone close to your mouth without putting your mouth on it.</w:t>
      </w:r>
    </w:p>
    <w:p w:rsidR="00B959B6" w:rsidRPr="008A5B54" w:rsidRDefault="00B959B6" w:rsidP="00B959B6">
      <w:pPr>
        <w:rPr>
          <w:rFonts w:ascii="Cachet Medium" w:hAnsi="Cachet Medium" w:cs="Arial"/>
          <w:sz w:val="22"/>
          <w:szCs w:val="22"/>
        </w:rPr>
      </w:pPr>
    </w:p>
    <w:p w:rsidR="00B959B6" w:rsidRPr="00291DF6" w:rsidRDefault="00B959B6" w:rsidP="00B959B6">
      <w:pPr>
        <w:rPr>
          <w:rFonts w:ascii="Cachet Medium" w:hAnsi="Cachet Medium" w:cs="Arial"/>
          <w:u w:val="single"/>
        </w:rPr>
      </w:pPr>
      <w:r w:rsidRPr="00291DF6">
        <w:rPr>
          <w:rFonts w:ascii="Cachet Medium" w:hAnsi="Cachet Medium" w:cs="Arial"/>
          <w:u w:val="single"/>
        </w:rPr>
        <w:t>Color Guard</w:t>
      </w:r>
    </w:p>
    <w:p w:rsidR="00B959B6" w:rsidRPr="008A5B54" w:rsidRDefault="00B959B6" w:rsidP="00B959B6">
      <w:pPr>
        <w:rPr>
          <w:rFonts w:ascii="Cachet Medium" w:hAnsi="Cachet Medium" w:cs="Arial"/>
          <w:sz w:val="22"/>
          <w:szCs w:val="22"/>
        </w:rPr>
      </w:pPr>
      <w:r w:rsidRPr="008A5B54">
        <w:rPr>
          <w:rFonts w:ascii="Cachet Medium" w:hAnsi="Cachet Medium" w:cs="Arial"/>
          <w:sz w:val="22"/>
          <w:szCs w:val="22"/>
        </w:rPr>
        <w:t>Report to the Announcer’s Table –</w:t>
      </w:r>
    </w:p>
    <w:p w:rsidR="00B959B6" w:rsidRPr="008A5B54" w:rsidRDefault="009C574A" w:rsidP="00B959B6">
      <w:pPr>
        <w:ind w:firstLine="720"/>
        <w:rPr>
          <w:rFonts w:ascii="Cachet Medium" w:hAnsi="Cachet Medium" w:cs="Arial"/>
          <w:sz w:val="22"/>
          <w:szCs w:val="22"/>
        </w:rPr>
      </w:pPr>
      <w:r>
        <w:rPr>
          <w:rFonts w:ascii="Cachet Medium" w:hAnsi="Cachet Medium" w:cs="Arial"/>
          <w:sz w:val="22"/>
          <w:szCs w:val="22"/>
        </w:rPr>
        <w:t xml:space="preserve">Tuesday </w:t>
      </w:r>
      <w:r w:rsidR="00962BFA">
        <w:rPr>
          <w:rFonts w:ascii="Cachet Medium" w:hAnsi="Cachet Medium" w:cs="Arial"/>
          <w:sz w:val="22"/>
          <w:szCs w:val="22"/>
        </w:rPr>
        <w:t xml:space="preserve">Finals </w:t>
      </w:r>
      <w:r>
        <w:rPr>
          <w:rFonts w:ascii="Cachet Medium" w:hAnsi="Cachet Medium" w:cs="Arial"/>
          <w:sz w:val="22"/>
          <w:szCs w:val="22"/>
        </w:rPr>
        <w:t xml:space="preserve">ONLY </w:t>
      </w:r>
      <w:r w:rsidR="00962BFA">
        <w:rPr>
          <w:rFonts w:ascii="Cachet Medium" w:hAnsi="Cachet Medium" w:cs="Arial"/>
          <w:sz w:val="22"/>
          <w:szCs w:val="22"/>
        </w:rPr>
        <w:t>– 4:</w:t>
      </w:r>
      <w:r w:rsidR="00EB6698">
        <w:rPr>
          <w:rFonts w:ascii="Cachet Medium" w:hAnsi="Cachet Medium" w:cs="Arial"/>
          <w:sz w:val="22"/>
          <w:szCs w:val="22"/>
        </w:rPr>
        <w:t>3</w:t>
      </w:r>
      <w:r w:rsidR="00962BFA">
        <w:rPr>
          <w:rFonts w:ascii="Cachet Medium" w:hAnsi="Cachet Medium" w:cs="Arial"/>
          <w:sz w:val="22"/>
          <w:szCs w:val="22"/>
        </w:rPr>
        <w:t>0</w:t>
      </w:r>
      <w:r w:rsidR="00B959B6" w:rsidRPr="008A5B54">
        <w:rPr>
          <w:rFonts w:ascii="Cachet Medium" w:hAnsi="Cachet Medium" w:cs="Arial"/>
          <w:sz w:val="22"/>
          <w:szCs w:val="22"/>
        </w:rPr>
        <w:t xml:space="preserve"> p.m.</w:t>
      </w:r>
    </w:p>
    <w:p w:rsidR="00B959B6" w:rsidRPr="008A5B54" w:rsidRDefault="00B959B6" w:rsidP="00B959B6">
      <w:pPr>
        <w:rPr>
          <w:rFonts w:ascii="Cachet Medium" w:hAnsi="Cachet Medium" w:cs="Arial"/>
          <w:sz w:val="22"/>
          <w:szCs w:val="22"/>
        </w:rPr>
      </w:pPr>
      <w:r w:rsidRPr="008A5B54">
        <w:rPr>
          <w:rFonts w:ascii="Cachet Medium" w:hAnsi="Cachet Medium" w:cs="Arial"/>
          <w:sz w:val="22"/>
          <w:szCs w:val="22"/>
        </w:rPr>
        <w:t>Hold the flags upright so that they do not touch the ground at any time.  Walk slowly with your head high.  After the Opening Ceremonies conclude, return the flags to the Announcer’s Table where a meet volunteer will take them.</w:t>
      </w:r>
    </w:p>
    <w:p w:rsidR="00B959B6" w:rsidRPr="008A5B54" w:rsidRDefault="00B959B6" w:rsidP="00B959B6">
      <w:pPr>
        <w:rPr>
          <w:rFonts w:ascii="Cachet Medium" w:hAnsi="Cachet Medium" w:cs="Arial"/>
          <w:sz w:val="22"/>
          <w:szCs w:val="22"/>
        </w:rPr>
      </w:pPr>
    </w:p>
    <w:p w:rsidR="00B959B6" w:rsidRPr="00291DF6" w:rsidRDefault="00B959B6" w:rsidP="00B959B6">
      <w:pPr>
        <w:rPr>
          <w:rFonts w:ascii="Cachet Medium" w:hAnsi="Cachet Medium" w:cs="Arial"/>
          <w:u w:val="single"/>
        </w:rPr>
      </w:pPr>
      <w:r w:rsidRPr="00291DF6">
        <w:rPr>
          <w:rFonts w:ascii="Cachet Medium" w:hAnsi="Cachet Medium" w:cs="Arial"/>
          <w:u w:val="single"/>
        </w:rPr>
        <w:t xml:space="preserve">Water Banner </w:t>
      </w:r>
    </w:p>
    <w:p w:rsidR="00B959B6" w:rsidRPr="008A5B54" w:rsidRDefault="00B959B6" w:rsidP="00B959B6">
      <w:pPr>
        <w:rPr>
          <w:rFonts w:ascii="Cachet Medium" w:hAnsi="Cachet Medium" w:cs="Arial"/>
          <w:sz w:val="22"/>
          <w:szCs w:val="22"/>
        </w:rPr>
      </w:pPr>
      <w:r w:rsidRPr="008A5B54">
        <w:rPr>
          <w:rFonts w:ascii="Cachet Medium" w:hAnsi="Cachet Medium" w:cs="Arial"/>
          <w:sz w:val="22"/>
          <w:szCs w:val="22"/>
        </w:rPr>
        <w:t xml:space="preserve">Report to the </w:t>
      </w:r>
      <w:r>
        <w:rPr>
          <w:rFonts w:ascii="Cachet Medium" w:hAnsi="Cachet Medium" w:cs="Arial"/>
          <w:sz w:val="22"/>
          <w:szCs w:val="22"/>
        </w:rPr>
        <w:t xml:space="preserve">Announcer’s Table </w:t>
      </w:r>
      <w:r w:rsidRPr="008A5B54">
        <w:rPr>
          <w:rFonts w:ascii="Cachet Medium" w:hAnsi="Cachet Medium" w:cs="Arial"/>
          <w:sz w:val="22"/>
          <w:szCs w:val="22"/>
        </w:rPr>
        <w:t xml:space="preserve">– </w:t>
      </w:r>
    </w:p>
    <w:p w:rsidR="00B959B6" w:rsidRPr="008A5B54" w:rsidRDefault="00B959B6" w:rsidP="00B959B6">
      <w:pPr>
        <w:rPr>
          <w:rFonts w:ascii="Cachet Medium" w:hAnsi="Cachet Medium" w:cs="Arial"/>
          <w:sz w:val="22"/>
          <w:szCs w:val="22"/>
        </w:rPr>
      </w:pPr>
      <w:r w:rsidRPr="008A5B54">
        <w:rPr>
          <w:rFonts w:ascii="Cachet Medium" w:hAnsi="Cachet Medium" w:cs="Arial"/>
          <w:sz w:val="22"/>
          <w:szCs w:val="22"/>
        </w:rPr>
        <w:tab/>
      </w:r>
      <w:r w:rsidR="00962BFA">
        <w:rPr>
          <w:rFonts w:ascii="Cachet Medium" w:hAnsi="Cachet Medium" w:cs="Arial"/>
          <w:sz w:val="22"/>
          <w:szCs w:val="22"/>
        </w:rPr>
        <w:t xml:space="preserve">Tuesday </w:t>
      </w:r>
      <w:r>
        <w:rPr>
          <w:rFonts w:ascii="Cachet Medium" w:hAnsi="Cachet Medium" w:cs="Arial"/>
          <w:sz w:val="22"/>
          <w:szCs w:val="22"/>
        </w:rPr>
        <w:t>Finals</w:t>
      </w:r>
      <w:r w:rsidR="002B16BB">
        <w:rPr>
          <w:rFonts w:ascii="Cachet Medium" w:hAnsi="Cachet Medium" w:cs="Arial"/>
          <w:sz w:val="22"/>
          <w:szCs w:val="22"/>
        </w:rPr>
        <w:t xml:space="preserve"> </w:t>
      </w:r>
      <w:r w:rsidR="009C574A">
        <w:rPr>
          <w:rFonts w:ascii="Cachet Medium" w:hAnsi="Cachet Medium" w:cs="Arial"/>
          <w:sz w:val="22"/>
          <w:szCs w:val="22"/>
        </w:rPr>
        <w:t>ONLY</w:t>
      </w:r>
      <w:r>
        <w:rPr>
          <w:rFonts w:ascii="Cachet Medium" w:hAnsi="Cachet Medium" w:cs="Arial"/>
          <w:sz w:val="22"/>
          <w:szCs w:val="22"/>
        </w:rPr>
        <w:t xml:space="preserve"> – 4:</w:t>
      </w:r>
      <w:r w:rsidR="00EB6698">
        <w:rPr>
          <w:rFonts w:ascii="Cachet Medium" w:hAnsi="Cachet Medium" w:cs="Arial"/>
          <w:sz w:val="22"/>
          <w:szCs w:val="22"/>
        </w:rPr>
        <w:t>3</w:t>
      </w:r>
      <w:r>
        <w:rPr>
          <w:rFonts w:ascii="Cachet Medium" w:hAnsi="Cachet Medium" w:cs="Arial"/>
          <w:sz w:val="22"/>
          <w:szCs w:val="22"/>
        </w:rPr>
        <w:t>0</w:t>
      </w:r>
      <w:r w:rsidRPr="008A5B54">
        <w:rPr>
          <w:rFonts w:ascii="Cachet Medium" w:hAnsi="Cachet Medium" w:cs="Arial"/>
          <w:sz w:val="22"/>
          <w:szCs w:val="22"/>
        </w:rPr>
        <w:t xml:space="preserve"> p.m.</w:t>
      </w:r>
    </w:p>
    <w:p w:rsidR="00A942F6" w:rsidRPr="00B959B6" w:rsidRDefault="00B959B6" w:rsidP="00B959B6">
      <w:pPr>
        <w:rPr>
          <w:rFonts w:ascii="Cachet Medium" w:hAnsi="Cachet Medium"/>
        </w:rPr>
      </w:pPr>
      <w:r w:rsidRPr="008A5B54">
        <w:rPr>
          <w:rFonts w:ascii="Cachet Medium" w:hAnsi="Cachet Medium" w:cs="Arial"/>
          <w:sz w:val="22"/>
          <w:szCs w:val="22"/>
        </w:rPr>
        <w:t xml:space="preserve">Swimmers wear their team suits.  </w:t>
      </w:r>
      <w:r w:rsidR="009C574A">
        <w:rPr>
          <w:rFonts w:ascii="Cachet Medium" w:hAnsi="Cachet Medium" w:cs="Arial"/>
          <w:sz w:val="22"/>
          <w:szCs w:val="22"/>
        </w:rPr>
        <w:t xml:space="preserve">Please have at least one coach assisting on deck. </w:t>
      </w:r>
      <w:r w:rsidRPr="008A5B54">
        <w:rPr>
          <w:rFonts w:ascii="Cachet Medium" w:hAnsi="Cachet Medium" w:cs="Arial"/>
          <w:sz w:val="22"/>
          <w:szCs w:val="22"/>
        </w:rPr>
        <w:t xml:space="preserve">Arrange swimmers so that there are an even number of swimmers on each side of the banner.  If there are 10 swimmers, put 1 at each corner, 1 on each short side and 2 on each long side.  When the opening music begins, start pulling the banner across the top of the water to the middle of the pool.  Try to keep water from pooling on top of the banner.  Tread water smoothly until the </w:t>
      </w:r>
      <w:r w:rsidR="009C574A">
        <w:rPr>
          <w:rFonts w:ascii="Cachet Medium" w:hAnsi="Cachet Medium" w:cs="Arial"/>
          <w:sz w:val="22"/>
          <w:szCs w:val="22"/>
        </w:rPr>
        <w:t>beginning of the YMCA song</w:t>
      </w:r>
      <w:r w:rsidRPr="008A5B54">
        <w:rPr>
          <w:rFonts w:ascii="Cachet Medium" w:hAnsi="Cachet Medium" w:cs="Arial"/>
          <w:sz w:val="22"/>
          <w:szCs w:val="22"/>
        </w:rPr>
        <w:t xml:space="preserve"> then gently r</w:t>
      </w:r>
      <w:r>
        <w:rPr>
          <w:rFonts w:ascii="Cachet Medium" w:hAnsi="Cachet Medium" w:cs="Arial"/>
          <w:sz w:val="22"/>
          <w:szCs w:val="22"/>
        </w:rPr>
        <w:t>eturn to the end of the pool then</w:t>
      </w:r>
      <w:r w:rsidRPr="008A5B54">
        <w:rPr>
          <w:rFonts w:ascii="Cachet Medium" w:hAnsi="Cachet Medium" w:cs="Arial"/>
          <w:sz w:val="22"/>
          <w:szCs w:val="22"/>
        </w:rPr>
        <w:t xml:space="preserve"> pull the banner out</w:t>
      </w:r>
      <w:r>
        <w:rPr>
          <w:rFonts w:ascii="Cachet Medium" w:hAnsi="Cachet Medium" w:cs="Arial"/>
          <w:sz w:val="22"/>
          <w:szCs w:val="22"/>
        </w:rPr>
        <w:t xml:space="preserve"> and fold it neatly</w:t>
      </w:r>
      <w:r w:rsidRPr="008A5B54">
        <w:rPr>
          <w:rFonts w:ascii="Cachet Medium" w:hAnsi="Cachet Medium" w:cs="Arial"/>
          <w:sz w:val="22"/>
          <w:szCs w:val="22"/>
        </w:rPr>
        <w:t>.  A meet volunteer will collect the banner.</w:t>
      </w:r>
    </w:p>
    <w:sectPr w:rsidR="00A942F6" w:rsidRPr="00B959B6" w:rsidSect="00746E3B">
      <w:pgSz w:w="12240" w:h="15840"/>
      <w:pgMar w:top="720" w:right="720" w:bottom="720" w:left="7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chet Medium">
    <w:altName w:val="Arial Rounded MT Bold"/>
    <w:panose1 w:val="020F0603030404040404"/>
    <w:charset w:val="00"/>
    <w:family w:val="swiss"/>
    <w:pitch w:val="variable"/>
    <w:sig w:usb0="00000007"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ZapfDingbats">
    <w:altName w:val="Monotype Sorts"/>
    <w:panose1 w:val="00000000000000000000"/>
    <w:charset w:val="02"/>
    <w:family w:val="decorative"/>
    <w:notTrueType/>
    <w:pitch w:val="variable"/>
    <w:sig w:usb0="00000003" w:usb1="10000000" w:usb2="00000000" w:usb3="00000000" w:csb0="80000001" w:csb1="00000000"/>
  </w:font>
  <w:font w:name="TimesNewRomanPS-BoldMT">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2NTU1ADIsLE1MLZR0lIJTi4sz8/NACgxrAe0KuV0sAAAA"/>
  </w:docVars>
  <w:rsids>
    <w:rsidRoot w:val="00081ED0"/>
    <w:rsid w:val="0001734F"/>
    <w:rsid w:val="00035712"/>
    <w:rsid w:val="00054512"/>
    <w:rsid w:val="00081ED0"/>
    <w:rsid w:val="000E7BCB"/>
    <w:rsid w:val="001A2DEB"/>
    <w:rsid w:val="001D1933"/>
    <w:rsid w:val="001E57AA"/>
    <w:rsid w:val="00256B68"/>
    <w:rsid w:val="00281DDD"/>
    <w:rsid w:val="002A5359"/>
    <w:rsid w:val="002B16BB"/>
    <w:rsid w:val="002F2EF2"/>
    <w:rsid w:val="00303E61"/>
    <w:rsid w:val="0034658E"/>
    <w:rsid w:val="003578FA"/>
    <w:rsid w:val="00442FDE"/>
    <w:rsid w:val="0048308E"/>
    <w:rsid w:val="00516739"/>
    <w:rsid w:val="005319C7"/>
    <w:rsid w:val="005472CF"/>
    <w:rsid w:val="00586CD3"/>
    <w:rsid w:val="005D1C97"/>
    <w:rsid w:val="00652B2C"/>
    <w:rsid w:val="006839F9"/>
    <w:rsid w:val="006B74FE"/>
    <w:rsid w:val="00746E3B"/>
    <w:rsid w:val="007600A8"/>
    <w:rsid w:val="00763DBE"/>
    <w:rsid w:val="00781357"/>
    <w:rsid w:val="007A54A3"/>
    <w:rsid w:val="007F5E69"/>
    <w:rsid w:val="008031B6"/>
    <w:rsid w:val="008376AC"/>
    <w:rsid w:val="0084200D"/>
    <w:rsid w:val="0087488B"/>
    <w:rsid w:val="008C1F1F"/>
    <w:rsid w:val="00901056"/>
    <w:rsid w:val="00915F61"/>
    <w:rsid w:val="00962BFA"/>
    <w:rsid w:val="0096720C"/>
    <w:rsid w:val="009C574A"/>
    <w:rsid w:val="009E472E"/>
    <w:rsid w:val="00A841BC"/>
    <w:rsid w:val="00A942F6"/>
    <w:rsid w:val="00AA746F"/>
    <w:rsid w:val="00AC56DC"/>
    <w:rsid w:val="00AE7543"/>
    <w:rsid w:val="00B65D86"/>
    <w:rsid w:val="00B959B6"/>
    <w:rsid w:val="00C056B8"/>
    <w:rsid w:val="00C544C0"/>
    <w:rsid w:val="00CC3DB7"/>
    <w:rsid w:val="00CF65A9"/>
    <w:rsid w:val="00D13725"/>
    <w:rsid w:val="00DC2B30"/>
    <w:rsid w:val="00E33608"/>
    <w:rsid w:val="00EB6698"/>
    <w:rsid w:val="00F0450F"/>
    <w:rsid w:val="00FC2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285D8C"/>
  <w15:docId w15:val="{669DAB0F-5FE8-4E98-B396-3EC2CCE10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F65A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03E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652B2C"/>
    <w:rPr>
      <w:color w:val="0000FF"/>
      <w:u w:val="single"/>
    </w:rPr>
  </w:style>
  <w:style w:type="paragraph" w:styleId="BalloonText">
    <w:name w:val="Balloon Text"/>
    <w:basedOn w:val="Normal"/>
    <w:link w:val="BalloonTextChar"/>
    <w:rsid w:val="002A5359"/>
    <w:rPr>
      <w:rFonts w:ascii="Tahoma" w:hAnsi="Tahoma" w:cs="Tahoma"/>
      <w:sz w:val="16"/>
      <w:szCs w:val="16"/>
    </w:rPr>
  </w:style>
  <w:style w:type="character" w:customStyle="1" w:styleId="BalloonTextChar">
    <w:name w:val="Balloon Text Char"/>
    <w:basedOn w:val="DefaultParagraphFont"/>
    <w:link w:val="BalloonText"/>
    <w:rsid w:val="002A5359"/>
    <w:rPr>
      <w:rFonts w:ascii="Tahoma" w:hAnsi="Tahoma" w:cs="Tahoma"/>
      <w:sz w:val="16"/>
      <w:szCs w:val="16"/>
    </w:rPr>
  </w:style>
  <w:style w:type="character" w:styleId="PlaceholderText">
    <w:name w:val="Placeholder Text"/>
    <w:basedOn w:val="DefaultParagraphFont"/>
    <w:uiPriority w:val="99"/>
    <w:semiHidden/>
    <w:rsid w:val="002A535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D52F16D2E392942AE32564D0E807C1D" ma:contentTypeVersion="0" ma:contentTypeDescription="Create a new document." ma:contentTypeScope="" ma:versionID="0b0d8f19a4d669fe7882cd4de101178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44BBAC-13AB-45AA-9505-E3A70ED59898}">
  <ds:schemaRefs>
    <ds:schemaRef ds:uri="http://schemas.microsoft.com/sharepoint/v3/contenttype/forms"/>
  </ds:schemaRefs>
</ds:datastoreItem>
</file>

<file path=customXml/itemProps2.xml><?xml version="1.0" encoding="utf-8"?>
<ds:datastoreItem xmlns:ds="http://schemas.openxmlformats.org/officeDocument/2006/customXml" ds:itemID="{722A4A6D-6E92-4619-85D9-EF912A5610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C1E7767E-F2C7-40C6-BA3F-6EEF4A7FB39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51</Words>
  <Characters>371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From the desk of:</vt:lpstr>
    </vt:vector>
  </TitlesOfParts>
  <Company>Smolinski Consulting</Company>
  <LinksUpToDate>false</LinksUpToDate>
  <CharactersWithSpaces>4358</CharactersWithSpaces>
  <SharedDoc>false</SharedDoc>
  <HLinks>
    <vt:vector size="6" baseType="variant">
      <vt:variant>
        <vt:i4>655392</vt:i4>
      </vt:variant>
      <vt:variant>
        <vt:i4>0</vt:i4>
      </vt:variant>
      <vt:variant>
        <vt:i4>0</vt:i4>
      </vt:variant>
      <vt:variant>
        <vt:i4>5</vt:i4>
      </vt:variant>
      <vt:variant>
        <vt:lpwstr>mailto:blwswim@earthlink.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desk of:</dc:title>
  <dc:creator>MaryEllen</dc:creator>
  <cp:lastModifiedBy>Tom Warrick</cp:lastModifiedBy>
  <cp:revision>3</cp:revision>
  <cp:lastPrinted>2009-01-25T23:26:00Z</cp:lastPrinted>
  <dcterms:created xsi:type="dcterms:W3CDTF">2018-12-15T13:52:00Z</dcterms:created>
  <dcterms:modified xsi:type="dcterms:W3CDTF">2018-12-15T13:53:00Z</dcterms:modified>
</cp:coreProperties>
</file>